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6FD691" w14:textId="7703281B" w:rsidR="1F64290F" w:rsidRDefault="1F64290F" w:rsidP="03261E69">
      <w:pPr>
        <w:rPr>
          <w:rFonts w:ascii="Calibri Light" w:eastAsia="Calibri Light" w:hAnsi="Calibri Light" w:cs="Calibri Light"/>
          <w:sz w:val="44"/>
          <w:szCs w:val="44"/>
        </w:rPr>
      </w:pPr>
      <w:r w:rsidRPr="03261E69">
        <w:rPr>
          <w:rFonts w:ascii="Calibri Light" w:hAnsi="Calibri Light" w:cs="Calibri Light"/>
          <w:sz w:val="44"/>
          <w:szCs w:val="44"/>
        </w:rPr>
        <w:t>Assessment Submission Coversheet:</w:t>
      </w:r>
      <w:r>
        <w:br/>
      </w:r>
      <w:r w:rsidR="5C946314" w:rsidRPr="03261E69">
        <w:rPr>
          <w:rFonts w:ascii="Calibri Light" w:eastAsia="Calibri Light" w:hAnsi="Calibri Light" w:cs="Calibri Light"/>
          <w:sz w:val="44"/>
          <w:szCs w:val="44"/>
        </w:rPr>
        <w:t>Comp</w:t>
      </w:r>
      <w:r w:rsidR="00EE33BE">
        <w:rPr>
          <w:rFonts w:ascii="Calibri Light" w:eastAsia="Calibri Light" w:hAnsi="Calibri Light" w:cs="Calibri Light"/>
          <w:sz w:val="44"/>
          <w:szCs w:val="44"/>
        </w:rPr>
        <w:t>lex Game Systems</w:t>
      </w:r>
    </w:p>
    <w:p w14:paraId="77409D3E" w14:textId="38676995" w:rsidR="03261E69" w:rsidRDefault="03261E69" w:rsidP="03261E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6063"/>
      </w:tblGrid>
      <w:tr w:rsidR="00AE10E4" w:rsidRPr="00BD112C" w14:paraId="2A151000" w14:textId="65684775" w:rsidTr="03261E69">
        <w:tc>
          <w:tcPr>
            <w:tcW w:w="2410" w:type="dxa"/>
          </w:tcPr>
          <w:p w14:paraId="7DA7D14A" w14:textId="77777777" w:rsidR="00AE10E4" w:rsidRPr="00D87211" w:rsidRDefault="00AE10E4" w:rsidP="00BD112C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D87211">
              <w:rPr>
                <w:rFonts w:ascii="Arial" w:hAnsi="Arial" w:cs="Arial"/>
                <w:b/>
                <w:sz w:val="20"/>
                <w:szCs w:val="20"/>
              </w:rPr>
              <w:t xml:space="preserve">Student Name: </w:t>
            </w:r>
          </w:p>
        </w:tc>
        <w:sdt>
          <w:sdtPr>
            <w:rPr>
              <w:rStyle w:val="Style1"/>
              <w:sz w:val="20"/>
              <w:szCs w:val="20"/>
            </w:rPr>
            <w:id w:val="-54014525"/>
            <w:placeholder>
              <w:docPart w:val="34DE06009A8440D8910CE7ECB689A1CE"/>
            </w:placeholder>
            <w:text/>
          </w:sdtPr>
          <w:sdtEndPr>
            <w:rPr>
              <w:rStyle w:val="Style1"/>
            </w:rPr>
          </w:sdtEndPr>
          <w:sdtContent>
            <w:tc>
              <w:tcPr>
                <w:tcW w:w="6063" w:type="dxa"/>
              </w:tcPr>
              <w:p w14:paraId="6C8A3A01" w14:textId="5521534B" w:rsidR="00AE10E4" w:rsidRPr="00D87211" w:rsidRDefault="00AE6880" w:rsidP="00BD112C">
                <w:pPr>
                  <w:spacing w:before="60" w:after="60"/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>
                  <w:rPr>
                    <w:rStyle w:val="Style1"/>
                    <w:sz w:val="20"/>
                    <w:szCs w:val="20"/>
                  </w:rPr>
                  <w:t>Mara Dusevic</w:t>
                </w:r>
              </w:p>
            </w:tc>
          </w:sdtContent>
        </w:sdt>
      </w:tr>
      <w:tr w:rsidR="00AE10E4" w:rsidRPr="00BD112C" w14:paraId="5C848481" w14:textId="0DE024CA" w:rsidTr="03261E69">
        <w:tc>
          <w:tcPr>
            <w:tcW w:w="2410" w:type="dxa"/>
          </w:tcPr>
          <w:p w14:paraId="05139D41" w14:textId="1BB4FA0E" w:rsidR="00AE10E4" w:rsidRPr="00D87211" w:rsidRDefault="00AE10E4" w:rsidP="00BD112C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D87211">
              <w:rPr>
                <w:rFonts w:ascii="Arial" w:hAnsi="Arial" w:cs="Arial"/>
                <w:b/>
                <w:sz w:val="20"/>
                <w:szCs w:val="20"/>
              </w:rPr>
              <w:t xml:space="preserve">Student Number: </w:t>
            </w:r>
          </w:p>
        </w:tc>
        <w:sdt>
          <w:sdtPr>
            <w:rPr>
              <w:rStyle w:val="Style1"/>
              <w:sz w:val="20"/>
              <w:szCs w:val="20"/>
            </w:rPr>
            <w:id w:val="-941378021"/>
            <w:placeholder>
              <w:docPart w:val="1533A172DCE44AEA8611F796E7EB2A6F"/>
            </w:placeholder>
            <w:text/>
          </w:sdtPr>
          <w:sdtEndPr>
            <w:rPr>
              <w:rStyle w:val="DefaultParagraphFont"/>
              <w:rFonts w:ascii="Arial" w:hAnsi="Arial" w:cs="Arial"/>
            </w:rPr>
          </w:sdtEndPr>
          <w:sdtContent>
            <w:tc>
              <w:tcPr>
                <w:tcW w:w="6063" w:type="dxa"/>
              </w:tcPr>
              <w:p w14:paraId="6AF00690" w14:textId="2D146DB8" w:rsidR="00AE10E4" w:rsidRPr="00D87211" w:rsidRDefault="00AE6880" w:rsidP="00BD112C">
                <w:pPr>
                  <w:spacing w:before="60" w:after="6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Style w:val="Style1"/>
                    <w:sz w:val="20"/>
                    <w:szCs w:val="20"/>
                  </w:rPr>
                  <w:t>11002789</w:t>
                </w:r>
              </w:p>
            </w:tc>
          </w:sdtContent>
        </w:sdt>
      </w:tr>
      <w:tr w:rsidR="00B734D1" w:rsidRPr="00BD112C" w14:paraId="7BB70D8F" w14:textId="77777777" w:rsidTr="03261E69">
        <w:tc>
          <w:tcPr>
            <w:tcW w:w="2410" w:type="dxa"/>
          </w:tcPr>
          <w:p w14:paraId="561F1249" w14:textId="33A280D7" w:rsidR="00B734D1" w:rsidRPr="00D87211" w:rsidRDefault="00B734D1" w:rsidP="00BD112C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D87211">
              <w:rPr>
                <w:rFonts w:ascii="Arial" w:hAnsi="Arial" w:cs="Arial"/>
                <w:b/>
                <w:sz w:val="20"/>
                <w:szCs w:val="20"/>
              </w:rPr>
              <w:t>Student Email</w:t>
            </w:r>
          </w:p>
        </w:tc>
        <w:sdt>
          <w:sdtPr>
            <w:rPr>
              <w:rStyle w:val="Style1"/>
              <w:sz w:val="20"/>
              <w:szCs w:val="20"/>
            </w:rPr>
            <w:id w:val="1210610516"/>
            <w:placeholder>
              <w:docPart w:val="831D2B9BE5B54B1288A274D02E9769D8"/>
            </w:placeholder>
            <w:text/>
          </w:sdtPr>
          <w:sdtEndPr>
            <w:rPr>
              <w:rStyle w:val="Style1"/>
            </w:rPr>
          </w:sdtEndPr>
          <w:sdtContent>
            <w:tc>
              <w:tcPr>
                <w:tcW w:w="6063" w:type="dxa"/>
              </w:tcPr>
              <w:p w14:paraId="010D710F" w14:textId="41915D07" w:rsidR="00B734D1" w:rsidRPr="00D87211" w:rsidRDefault="00AE6880" w:rsidP="00BD112C">
                <w:pPr>
                  <w:spacing w:before="60" w:after="60"/>
                  <w:rPr>
                    <w:rStyle w:val="Style1"/>
                    <w:sz w:val="20"/>
                    <w:szCs w:val="20"/>
                  </w:rPr>
                </w:pPr>
                <w:r>
                  <w:rPr>
                    <w:rStyle w:val="Style1"/>
                    <w:sz w:val="20"/>
                    <w:szCs w:val="20"/>
                  </w:rPr>
                  <w:t>S200494@students.aie.edu.au</w:t>
                </w:r>
              </w:p>
            </w:tc>
          </w:sdtContent>
        </w:sdt>
      </w:tr>
      <w:tr w:rsidR="00E479EA" w:rsidRPr="00BD112C" w14:paraId="05502CC5" w14:textId="4B38CA9B" w:rsidTr="03261E69">
        <w:trPr>
          <w:trHeight w:val="284"/>
        </w:trPr>
        <w:tc>
          <w:tcPr>
            <w:tcW w:w="2410" w:type="dxa"/>
          </w:tcPr>
          <w:p w14:paraId="238A223C" w14:textId="1FA29CCE" w:rsidR="00E479EA" w:rsidRPr="00D87211" w:rsidRDefault="00E479EA" w:rsidP="00E479EA">
            <w:pPr>
              <w:pStyle w:val="ListParagraph"/>
              <w:spacing w:before="60" w:after="60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D87211">
              <w:rPr>
                <w:rFonts w:ascii="Arial" w:hAnsi="Arial" w:cs="Arial"/>
                <w:b/>
                <w:sz w:val="20"/>
                <w:szCs w:val="20"/>
              </w:rPr>
              <w:t>Course Stream:</w:t>
            </w:r>
          </w:p>
        </w:tc>
        <w:tc>
          <w:tcPr>
            <w:tcW w:w="6063" w:type="dxa"/>
          </w:tcPr>
          <w:p w14:paraId="5CC17B17" w14:textId="6A944345" w:rsidR="00E479EA" w:rsidRPr="00D87211" w:rsidRDefault="009925EB" w:rsidP="009925EB">
            <w:pPr>
              <w:spacing w:before="60" w:after="60"/>
              <w:ind w:left="361" w:hanging="360"/>
              <w:rPr>
                <w:rFonts w:cstheme="minorHAnsi"/>
                <w:sz w:val="20"/>
                <w:szCs w:val="20"/>
              </w:rPr>
            </w:pPr>
            <w:r w:rsidRPr="009925EB">
              <w:rPr>
                <w:rFonts w:cstheme="minorHAnsi"/>
                <w:sz w:val="20"/>
                <w:szCs w:val="20"/>
              </w:rPr>
              <w:t>10702NAT</w:t>
            </w:r>
            <w:r>
              <w:rPr>
                <w:rFonts w:cstheme="minorHAnsi"/>
                <w:sz w:val="20"/>
                <w:szCs w:val="20"/>
              </w:rPr>
              <w:t xml:space="preserve"> – </w:t>
            </w:r>
            <w:r w:rsidRPr="009925EB">
              <w:rPr>
                <w:rFonts w:cstheme="minorHAnsi"/>
                <w:sz w:val="20"/>
                <w:szCs w:val="20"/>
              </w:rPr>
              <w:t>Advanced Diploma of Professional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9925EB">
              <w:rPr>
                <w:rFonts w:cstheme="minorHAnsi"/>
                <w:sz w:val="20"/>
                <w:szCs w:val="20"/>
              </w:rPr>
              <w:t>Game Development</w:t>
            </w:r>
          </w:p>
        </w:tc>
      </w:tr>
      <w:tr w:rsidR="00D93901" w:rsidRPr="00BD112C" w14:paraId="59CEBADC" w14:textId="4D40E7B9" w:rsidTr="03261E69">
        <w:tc>
          <w:tcPr>
            <w:tcW w:w="2410" w:type="dxa"/>
          </w:tcPr>
          <w:p w14:paraId="4E7E2E9A" w14:textId="6CC1B0BF" w:rsidR="00D93901" w:rsidRPr="00D87211" w:rsidRDefault="00D93901" w:rsidP="00BD112C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D87211">
              <w:rPr>
                <w:rFonts w:ascii="Arial" w:hAnsi="Arial" w:cs="Arial"/>
                <w:b/>
                <w:sz w:val="20"/>
                <w:szCs w:val="20"/>
              </w:rPr>
              <w:t xml:space="preserve">Assessment Name: </w:t>
            </w:r>
          </w:p>
        </w:tc>
        <w:tc>
          <w:tcPr>
            <w:tcW w:w="6063" w:type="dxa"/>
          </w:tcPr>
          <w:p w14:paraId="4E069413" w14:textId="1FDAAED4" w:rsidR="00D93901" w:rsidRPr="00D87211" w:rsidRDefault="00EE33BE" w:rsidP="03261E69">
            <w:pPr>
              <w:spacing w:before="60" w:after="60" w:line="276" w:lineRule="auto"/>
            </w:pPr>
            <w:r w:rsidRPr="00EE33BE">
              <w:rPr>
                <w:rStyle w:val="Style1"/>
              </w:rPr>
              <w:t>Complex Game Systems</w:t>
            </w:r>
          </w:p>
        </w:tc>
      </w:tr>
      <w:tr w:rsidR="00723183" w:rsidRPr="00BD112C" w14:paraId="17300358" w14:textId="77777777" w:rsidTr="03261E69">
        <w:tc>
          <w:tcPr>
            <w:tcW w:w="2410" w:type="dxa"/>
          </w:tcPr>
          <w:p w14:paraId="5FCCC248" w14:textId="3691EF94" w:rsidR="00723183" w:rsidRPr="00D87211" w:rsidRDefault="00723183" w:rsidP="00BD112C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Units Covered:</w:t>
            </w:r>
          </w:p>
        </w:tc>
        <w:tc>
          <w:tcPr>
            <w:tcW w:w="6063" w:type="dxa"/>
          </w:tcPr>
          <w:p w14:paraId="4D462616" w14:textId="61CAD67B" w:rsidR="00723183" w:rsidRPr="00D87211" w:rsidRDefault="00A41A57" w:rsidP="00D1464A">
            <w:pPr>
              <w:spacing w:before="60" w:after="60"/>
              <w:rPr>
                <w:rStyle w:val="Style1"/>
                <w:sz w:val="20"/>
                <w:szCs w:val="20"/>
              </w:rPr>
            </w:pPr>
            <w:r w:rsidRPr="00A41A57">
              <w:rPr>
                <w:rStyle w:val="Style1"/>
                <w:sz w:val="20"/>
                <w:szCs w:val="20"/>
              </w:rPr>
              <w:t>PGDGSP6006–Develop complex systems for real time applications</w:t>
            </w:r>
          </w:p>
        </w:tc>
      </w:tr>
      <w:tr w:rsidR="00D93901" w:rsidRPr="00BD112C" w14:paraId="34ACF104" w14:textId="6D6B7E02" w:rsidTr="03261E69">
        <w:tc>
          <w:tcPr>
            <w:tcW w:w="2410" w:type="dxa"/>
          </w:tcPr>
          <w:p w14:paraId="6AE37FDB" w14:textId="77777777" w:rsidR="00D93901" w:rsidRPr="00D87211" w:rsidRDefault="00D93901" w:rsidP="00BD112C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D87211">
              <w:rPr>
                <w:rFonts w:ascii="Arial" w:hAnsi="Arial" w:cs="Arial"/>
                <w:b/>
                <w:sz w:val="20"/>
                <w:szCs w:val="20"/>
              </w:rPr>
              <w:t xml:space="preserve">Teacher/s: </w:t>
            </w:r>
          </w:p>
        </w:tc>
        <w:sdt>
          <w:sdtPr>
            <w:rPr>
              <w:rStyle w:val="Style1"/>
              <w:sz w:val="20"/>
              <w:szCs w:val="20"/>
            </w:rPr>
            <w:id w:val="191275956"/>
            <w:placeholder>
              <w:docPart w:val="5C056EF1EB3747BFBF30046E2E99883E"/>
            </w:placeholder>
            <w:text/>
          </w:sdtPr>
          <w:sdtEndPr>
            <w:rPr>
              <w:rStyle w:val="DefaultParagraphFont"/>
              <w:rFonts w:ascii="Arial" w:hAnsi="Arial" w:cs="Arial"/>
              <w:b/>
            </w:rPr>
          </w:sdtEndPr>
          <w:sdtContent>
            <w:tc>
              <w:tcPr>
                <w:tcW w:w="6063" w:type="dxa"/>
              </w:tcPr>
              <w:p w14:paraId="4FCDFC26" w14:textId="588D5762" w:rsidR="00D93901" w:rsidRPr="00D87211" w:rsidRDefault="00AE6880" w:rsidP="00BD112C">
                <w:pPr>
                  <w:spacing w:before="60" w:after="60"/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>
                  <w:rPr>
                    <w:rStyle w:val="Style1"/>
                    <w:sz w:val="20"/>
                    <w:szCs w:val="20"/>
                  </w:rPr>
                  <w:t xml:space="preserve">Jesse </w:t>
                </w:r>
                <w:proofErr w:type="spellStart"/>
                <w:r>
                  <w:rPr>
                    <w:rStyle w:val="Style1"/>
                    <w:sz w:val="20"/>
                    <w:szCs w:val="20"/>
                  </w:rPr>
                  <w:t>Donlevy</w:t>
                </w:r>
                <w:proofErr w:type="spellEnd"/>
              </w:p>
            </w:tc>
          </w:sdtContent>
        </w:sdt>
      </w:tr>
      <w:tr w:rsidR="00D93901" w:rsidRPr="00BD112C" w14:paraId="4513E251" w14:textId="2C4F2D86" w:rsidTr="03261E69">
        <w:tc>
          <w:tcPr>
            <w:tcW w:w="2410" w:type="dxa"/>
          </w:tcPr>
          <w:p w14:paraId="69A6F50D" w14:textId="3F2E5AC6" w:rsidR="00D93901" w:rsidRPr="00D87211" w:rsidRDefault="00D93901" w:rsidP="00BD112C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D87211">
              <w:rPr>
                <w:rFonts w:ascii="Arial" w:hAnsi="Arial" w:cs="Arial"/>
                <w:b/>
                <w:sz w:val="20"/>
                <w:szCs w:val="20"/>
              </w:rPr>
              <w:t>Due Date:</w:t>
            </w:r>
          </w:p>
        </w:tc>
        <w:tc>
          <w:tcPr>
            <w:tcW w:w="6063" w:type="dxa"/>
          </w:tcPr>
          <w:p w14:paraId="749240D9" w14:textId="02D96E4E" w:rsidR="00D93901" w:rsidRPr="00D87211" w:rsidRDefault="00AE6880" w:rsidP="00BD112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 May 2021</w:t>
            </w:r>
          </w:p>
        </w:tc>
      </w:tr>
      <w:tr w:rsidR="00D93901" w:rsidRPr="00BD112C" w14:paraId="31C4D6A7" w14:textId="29CEB680" w:rsidTr="03261E69">
        <w:tc>
          <w:tcPr>
            <w:tcW w:w="2410" w:type="dxa"/>
          </w:tcPr>
          <w:p w14:paraId="26DE1B2A" w14:textId="705D3D63" w:rsidR="00D93901" w:rsidRPr="00D87211" w:rsidRDefault="00D93901" w:rsidP="00BD112C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D87211">
              <w:rPr>
                <w:rFonts w:ascii="Arial" w:hAnsi="Arial" w:cs="Arial"/>
                <w:b/>
                <w:sz w:val="20"/>
                <w:szCs w:val="20"/>
              </w:rPr>
              <w:t xml:space="preserve">Date of Submission: </w:t>
            </w:r>
          </w:p>
        </w:tc>
        <w:sdt>
          <w:sdtPr>
            <w:rPr>
              <w:rFonts w:ascii="Arial" w:hAnsi="Arial" w:cs="Arial"/>
              <w:i/>
              <w:sz w:val="20"/>
              <w:szCs w:val="20"/>
              <w:lang w:eastAsia="en-US"/>
            </w:rPr>
            <w:id w:val="1270431808"/>
            <w:placeholder>
              <w:docPart w:val="F80BDC1B14CC4485896C8723E55A5ABE"/>
            </w:placeholder>
            <w:text/>
          </w:sdtPr>
          <w:sdtEndPr/>
          <w:sdtContent>
            <w:tc>
              <w:tcPr>
                <w:tcW w:w="6063" w:type="dxa"/>
              </w:tcPr>
              <w:p w14:paraId="7A3C151A" w14:textId="00EB4B59" w:rsidR="00D93901" w:rsidRPr="00D87211" w:rsidRDefault="0036619E" w:rsidP="00BD112C">
                <w:pPr>
                  <w:spacing w:before="60" w:after="60"/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D87211">
                  <w:rPr>
                    <w:rFonts w:cstheme="minorHAnsi"/>
                    <w:i/>
                    <w:sz w:val="20"/>
                    <w:szCs w:val="20"/>
                    <w:lang w:eastAsia="en-US"/>
                  </w:rPr>
                  <w:t>Will be automatically recorded on Canvas</w:t>
                </w:r>
              </w:p>
            </w:tc>
          </w:sdtContent>
        </w:sdt>
      </w:tr>
      <w:tr w:rsidR="007F417F" w:rsidRPr="00BD112C" w14:paraId="73E6C5B5" w14:textId="77777777" w:rsidTr="03261E69">
        <w:tc>
          <w:tcPr>
            <w:tcW w:w="2410" w:type="dxa"/>
          </w:tcPr>
          <w:p w14:paraId="11930F46" w14:textId="498BF8E8" w:rsidR="007F417F" w:rsidRPr="00D87211" w:rsidRDefault="007F417F" w:rsidP="00BD112C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D87211">
              <w:rPr>
                <w:rFonts w:ascii="Arial" w:hAnsi="Arial" w:cs="Arial"/>
                <w:b/>
                <w:sz w:val="20"/>
                <w:szCs w:val="20"/>
              </w:rPr>
              <w:t>Assessment Work Location</w:t>
            </w:r>
          </w:p>
        </w:tc>
        <w:tc>
          <w:tcPr>
            <w:tcW w:w="6063" w:type="dxa"/>
          </w:tcPr>
          <w:p w14:paraId="51BDA81A" w14:textId="6EC721AE" w:rsidR="0036619E" w:rsidRPr="00D87211" w:rsidRDefault="008936FD" w:rsidP="00BD112C">
            <w:pPr>
              <w:spacing w:before="60" w:after="60"/>
              <w:rPr>
                <w:rStyle w:val="Style1"/>
                <w:sz w:val="20"/>
                <w:szCs w:val="20"/>
              </w:rPr>
            </w:pPr>
            <w:sdt>
              <w:sdtPr>
                <w:rPr>
                  <w:rStyle w:val="Style1"/>
                  <w:sz w:val="20"/>
                  <w:szCs w:val="20"/>
                </w:rPr>
                <w:id w:val="126594802"/>
                <w:placeholder>
                  <w:docPart w:val="BF8AFD9C80E34DB88FFC6FEC32336045"/>
                </w:placeholder>
                <w:text/>
              </w:sdtPr>
              <w:sdtEndPr>
                <w:rPr>
                  <w:rStyle w:val="Style1"/>
                </w:rPr>
              </w:sdtEndPr>
              <w:sdtContent>
                <w:r w:rsidR="00AE6880">
                  <w:rPr>
                    <w:rStyle w:val="Style1"/>
                    <w:sz w:val="20"/>
                    <w:szCs w:val="20"/>
                  </w:rPr>
                  <w:t>Canvas</w:t>
                </w:r>
              </w:sdtContent>
            </w:sdt>
          </w:p>
        </w:tc>
      </w:tr>
    </w:tbl>
    <w:p w14:paraId="2BF6A074" w14:textId="16B6B57D" w:rsidR="00245D3A" w:rsidRDefault="00245D3A" w:rsidP="00BD112C">
      <w:pPr>
        <w:spacing w:after="0"/>
        <w:rPr>
          <w:rFonts w:ascii="Arial" w:hAnsi="Arial" w:cs="Arial"/>
          <w:b/>
        </w:rPr>
      </w:pPr>
    </w:p>
    <w:p w14:paraId="7A5D416A" w14:textId="028A87D9" w:rsidR="00586C81" w:rsidRDefault="00586C81" w:rsidP="00BD112C">
      <w:pPr>
        <w:spacing w:after="0"/>
        <w:rPr>
          <w:rFonts w:ascii="Arial" w:hAnsi="Arial" w:cs="Arial"/>
          <w:b/>
        </w:rPr>
      </w:pPr>
    </w:p>
    <w:p w14:paraId="178A549F" w14:textId="30DD0F27" w:rsidR="000D285E" w:rsidRDefault="000D285E" w:rsidP="00BD112C">
      <w:pPr>
        <w:spacing w:after="0"/>
        <w:rPr>
          <w:rFonts w:ascii="Arial" w:hAnsi="Arial" w:cs="Arial"/>
          <w:b/>
        </w:rPr>
      </w:pPr>
    </w:p>
    <w:p w14:paraId="2B9B2614" w14:textId="77777777" w:rsidR="000D285E" w:rsidRDefault="000D285E" w:rsidP="00BD112C">
      <w:pPr>
        <w:spacing w:after="0"/>
        <w:rPr>
          <w:rFonts w:ascii="Arial" w:hAnsi="Arial" w:cs="Arial"/>
          <w:b/>
        </w:rPr>
      </w:pPr>
    </w:p>
    <w:p w14:paraId="172DDCDD" w14:textId="3F39EAEF" w:rsidR="001850B1" w:rsidRPr="00BD112C" w:rsidRDefault="001850B1" w:rsidP="00BD112C">
      <w:pPr>
        <w:spacing w:after="0"/>
        <w:rPr>
          <w:rFonts w:ascii="Arial" w:hAnsi="Arial" w:cs="Arial"/>
          <w:b/>
        </w:rPr>
      </w:pPr>
      <w:r w:rsidRPr="00BD112C">
        <w:rPr>
          <w:rFonts w:ascii="Arial" w:hAnsi="Arial" w:cs="Arial"/>
          <w:b/>
        </w:rPr>
        <w:t>Declaration</w:t>
      </w:r>
    </w:p>
    <w:p w14:paraId="32E1D969" w14:textId="77777777" w:rsidR="00BD112C" w:rsidRDefault="00BD112C" w:rsidP="00BD112C">
      <w:pPr>
        <w:spacing w:after="0"/>
        <w:rPr>
          <w:rFonts w:ascii="Arial" w:hAnsi="Arial" w:cs="Arial"/>
          <w:sz w:val="20"/>
          <w:szCs w:val="20"/>
        </w:rPr>
      </w:pPr>
    </w:p>
    <w:p w14:paraId="1E0DF784" w14:textId="5AA6F819" w:rsidR="00BD112C" w:rsidRPr="00BD112C" w:rsidRDefault="00826DB6" w:rsidP="00BD112C">
      <w:pPr>
        <w:spacing w:after="120"/>
        <w:rPr>
          <w:rFonts w:ascii="Arial" w:hAnsi="Arial" w:cs="Arial"/>
          <w:sz w:val="20"/>
          <w:szCs w:val="20"/>
        </w:rPr>
      </w:pPr>
      <w:r w:rsidRPr="00BD112C">
        <w:rPr>
          <w:rFonts w:ascii="Arial" w:hAnsi="Arial" w:cs="Arial"/>
          <w:sz w:val="20"/>
          <w:szCs w:val="20"/>
        </w:rPr>
        <w:t xml:space="preserve">By submitting this work </w:t>
      </w:r>
      <w:r w:rsidR="0045780B" w:rsidRPr="00BD112C">
        <w:rPr>
          <w:rFonts w:ascii="Arial" w:hAnsi="Arial" w:cs="Arial"/>
          <w:sz w:val="20"/>
          <w:szCs w:val="20"/>
        </w:rPr>
        <w:t>under my name,</w:t>
      </w:r>
      <w:r w:rsidR="001850B1" w:rsidRPr="00BD112C">
        <w:rPr>
          <w:rFonts w:ascii="Arial" w:hAnsi="Arial" w:cs="Arial"/>
          <w:sz w:val="20"/>
          <w:szCs w:val="20"/>
        </w:rPr>
        <w:t xml:space="preserve"> I declare that </w:t>
      </w:r>
      <w:r w:rsidR="00BD112C" w:rsidRPr="00BD112C">
        <w:rPr>
          <w:rFonts w:ascii="Arial" w:hAnsi="Arial" w:cs="Arial"/>
          <w:sz w:val="20"/>
          <w:szCs w:val="20"/>
        </w:rPr>
        <w:t xml:space="preserve">my </w:t>
      </w:r>
      <w:r w:rsidR="007D4149">
        <w:rPr>
          <w:rFonts w:ascii="Arial" w:hAnsi="Arial" w:cs="Arial"/>
          <w:sz w:val="20"/>
          <w:szCs w:val="20"/>
        </w:rPr>
        <w:t>submission is</w:t>
      </w:r>
      <w:r w:rsidR="00BD112C" w:rsidRPr="00BD112C">
        <w:rPr>
          <w:rFonts w:ascii="Arial" w:hAnsi="Arial" w:cs="Arial"/>
          <w:sz w:val="20"/>
          <w:szCs w:val="20"/>
        </w:rPr>
        <w:t xml:space="preserve"> m</w:t>
      </w:r>
      <w:r w:rsidR="001850B1" w:rsidRPr="00BD112C">
        <w:rPr>
          <w:rFonts w:ascii="Arial" w:hAnsi="Arial" w:cs="Arial"/>
          <w:sz w:val="20"/>
          <w:szCs w:val="20"/>
        </w:rPr>
        <w:t>y own work with respect to plagiarism and do</w:t>
      </w:r>
      <w:r w:rsidR="005659DE">
        <w:rPr>
          <w:rFonts w:ascii="Arial" w:hAnsi="Arial" w:cs="Arial"/>
          <w:sz w:val="20"/>
          <w:szCs w:val="20"/>
        </w:rPr>
        <w:t>es</w:t>
      </w:r>
      <w:r w:rsidR="001850B1" w:rsidRPr="00BD112C">
        <w:rPr>
          <w:rFonts w:ascii="Arial" w:hAnsi="Arial" w:cs="Arial"/>
          <w:sz w:val="20"/>
          <w:szCs w:val="20"/>
        </w:rPr>
        <w:t xml:space="preserve"> not violate any copyright laws. I have retained a copy of this assessment </w:t>
      </w:r>
      <w:r w:rsidR="00BD112C" w:rsidRPr="00BD112C">
        <w:rPr>
          <w:rFonts w:ascii="Arial" w:hAnsi="Arial" w:cs="Arial"/>
          <w:sz w:val="20"/>
          <w:szCs w:val="20"/>
        </w:rPr>
        <w:t xml:space="preserve">material </w:t>
      </w:r>
      <w:r w:rsidR="001850B1" w:rsidRPr="00BD112C">
        <w:rPr>
          <w:rFonts w:ascii="Arial" w:hAnsi="Arial" w:cs="Arial"/>
          <w:sz w:val="20"/>
          <w:szCs w:val="20"/>
        </w:rPr>
        <w:t xml:space="preserve">that I can produce if </w:t>
      </w:r>
      <w:r w:rsidR="00BD112C" w:rsidRPr="00BD112C">
        <w:rPr>
          <w:rFonts w:ascii="Arial" w:hAnsi="Arial" w:cs="Arial"/>
          <w:sz w:val="20"/>
          <w:szCs w:val="20"/>
        </w:rPr>
        <w:t>requested</w:t>
      </w:r>
      <w:r w:rsidR="001850B1" w:rsidRPr="00BD112C">
        <w:rPr>
          <w:rFonts w:ascii="Arial" w:hAnsi="Arial" w:cs="Arial"/>
          <w:sz w:val="20"/>
          <w:szCs w:val="20"/>
        </w:rPr>
        <w:t>.</w:t>
      </w:r>
    </w:p>
    <w:p w14:paraId="3F284BDA" w14:textId="5CFCBC1F" w:rsidR="000627BE" w:rsidRDefault="008936FD" w:rsidP="00D1464A">
      <w:pPr>
        <w:spacing w:after="1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b/>
            <w:sz w:val="36"/>
            <w:szCs w:val="20"/>
          </w:rPr>
          <w:id w:val="78569780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E6880">
            <w:rPr>
              <w:rFonts w:ascii="MS Gothic" w:eastAsia="MS Gothic" w:hAnsi="MS Gothic" w:cs="Arial" w:hint="eastAsia"/>
              <w:b/>
              <w:sz w:val="36"/>
              <w:szCs w:val="20"/>
            </w:rPr>
            <w:t>☒</w:t>
          </w:r>
        </w:sdtContent>
      </w:sdt>
      <w:r w:rsidR="00BD112C" w:rsidRPr="00BD112C">
        <w:rPr>
          <w:rFonts w:ascii="Arial" w:hAnsi="Arial" w:cs="Arial"/>
          <w:b/>
          <w:sz w:val="20"/>
          <w:szCs w:val="20"/>
        </w:rPr>
        <w:t xml:space="preserve"> </w:t>
      </w:r>
      <w:r w:rsidR="00E83896" w:rsidRPr="00BD112C">
        <w:rPr>
          <w:rFonts w:ascii="Calibri Light" w:hAnsi="Calibri Light" w:cs="Calibri Light"/>
          <w:sz w:val="20"/>
          <w:szCs w:val="20"/>
        </w:rPr>
        <w:t xml:space="preserve"> </w:t>
      </w:r>
      <w:r w:rsidR="00947648" w:rsidRPr="00BD112C">
        <w:rPr>
          <w:rFonts w:ascii="Arial" w:hAnsi="Arial" w:cs="Arial"/>
          <w:sz w:val="21"/>
          <w:szCs w:val="20"/>
        </w:rPr>
        <w:t xml:space="preserve">Tick to acknowledge you </w:t>
      </w:r>
      <w:r w:rsidR="00D82240" w:rsidRPr="00BD112C">
        <w:rPr>
          <w:rFonts w:ascii="Arial" w:hAnsi="Arial" w:cs="Arial"/>
          <w:sz w:val="21"/>
          <w:szCs w:val="20"/>
        </w:rPr>
        <w:t>have read and agree with this declaration</w:t>
      </w:r>
      <w:r w:rsidR="00E83896" w:rsidRPr="00BD112C">
        <w:rPr>
          <w:rFonts w:ascii="Arial" w:hAnsi="Arial" w:cs="Arial"/>
          <w:sz w:val="20"/>
          <w:szCs w:val="20"/>
        </w:rPr>
        <w:t>.</w:t>
      </w:r>
    </w:p>
    <w:p w14:paraId="05ADF216" w14:textId="7D2CE51E" w:rsidR="000627BE" w:rsidRDefault="000627BE">
      <w:pPr>
        <w:tabs>
          <w:tab w:val="clear" w:pos="10800"/>
        </w:tabs>
        <w:rPr>
          <w:rFonts w:ascii="Arial" w:hAnsi="Arial" w:cs="Arial"/>
          <w:sz w:val="20"/>
          <w:szCs w:val="20"/>
        </w:rPr>
      </w:pPr>
    </w:p>
    <w:p w14:paraId="3E5EB9C4" w14:textId="0BAECF0E" w:rsidR="000627BE" w:rsidRDefault="000627BE">
      <w:pPr>
        <w:tabs>
          <w:tab w:val="clear" w:pos="10800"/>
        </w:tabs>
        <w:rPr>
          <w:rFonts w:ascii="Arial" w:hAnsi="Arial" w:cs="Arial"/>
          <w:sz w:val="20"/>
          <w:szCs w:val="20"/>
        </w:rPr>
      </w:pPr>
    </w:p>
    <w:p w14:paraId="4C4A13A4" w14:textId="50E06653" w:rsidR="008B3784" w:rsidRDefault="008B3784">
      <w:pPr>
        <w:tabs>
          <w:tab w:val="clear" w:pos="10800"/>
        </w:tabs>
        <w:rPr>
          <w:rFonts w:ascii="Arial" w:hAnsi="Arial" w:cs="Arial"/>
          <w:sz w:val="20"/>
          <w:szCs w:val="20"/>
        </w:rPr>
      </w:pPr>
    </w:p>
    <w:p w14:paraId="643A3D73" w14:textId="5B8368A2" w:rsidR="008B3784" w:rsidRDefault="008B3784">
      <w:pPr>
        <w:tabs>
          <w:tab w:val="clear" w:pos="10800"/>
        </w:tabs>
        <w:rPr>
          <w:rFonts w:ascii="Arial" w:hAnsi="Arial" w:cs="Arial"/>
          <w:sz w:val="20"/>
          <w:szCs w:val="20"/>
        </w:rPr>
      </w:pPr>
    </w:p>
    <w:p w14:paraId="5B51F162" w14:textId="71A610F8" w:rsidR="008C7DAE" w:rsidRDefault="008C7DAE">
      <w:pPr>
        <w:tabs>
          <w:tab w:val="clear" w:pos="10800"/>
        </w:tabs>
        <w:rPr>
          <w:rFonts w:ascii="Arial" w:hAnsi="Arial" w:cs="Arial"/>
          <w:sz w:val="20"/>
          <w:szCs w:val="20"/>
        </w:rPr>
      </w:pPr>
    </w:p>
    <w:p w14:paraId="0AE5E82B" w14:textId="77777777" w:rsidR="008C7DAE" w:rsidRDefault="008C7DAE">
      <w:pPr>
        <w:tabs>
          <w:tab w:val="clear" w:pos="10800"/>
        </w:tabs>
        <w:rPr>
          <w:rFonts w:ascii="Arial" w:hAnsi="Arial" w:cs="Arial"/>
          <w:sz w:val="20"/>
          <w:szCs w:val="20"/>
        </w:rPr>
      </w:pPr>
    </w:p>
    <w:p w14:paraId="65CC91CA" w14:textId="77777777" w:rsidR="008B3784" w:rsidRDefault="008B3784">
      <w:pPr>
        <w:tabs>
          <w:tab w:val="clear" w:pos="10800"/>
        </w:tabs>
        <w:rPr>
          <w:rFonts w:ascii="Arial" w:hAnsi="Arial" w:cs="Arial"/>
          <w:sz w:val="20"/>
          <w:szCs w:val="20"/>
        </w:rPr>
      </w:pPr>
    </w:p>
    <w:p w14:paraId="3C7ECE6C" w14:textId="687E33E0" w:rsidR="000627BE" w:rsidRPr="00245D3A" w:rsidRDefault="000627BE" w:rsidP="000627BE">
      <w:pPr>
        <w:tabs>
          <w:tab w:val="left" w:pos="3600"/>
        </w:tabs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Name: </w:t>
      </w:r>
      <w:sdt>
        <w:sdtPr>
          <w:rPr>
            <w:rFonts w:ascii="Arial" w:hAnsi="Arial" w:cs="Arial"/>
            <w:sz w:val="20"/>
            <w:szCs w:val="20"/>
          </w:rPr>
          <w:id w:val="1308665522"/>
          <w:placeholder>
            <w:docPart w:val="37824B6515B040CD820D57A736B2628E"/>
          </w:placeholder>
          <w:text/>
        </w:sdtPr>
        <w:sdtEndPr/>
        <w:sdtContent>
          <w:r w:rsidR="00AE6880">
            <w:rPr>
              <w:rFonts w:ascii="Arial" w:hAnsi="Arial" w:cs="Arial"/>
              <w:sz w:val="20"/>
              <w:szCs w:val="20"/>
            </w:rPr>
            <w:t>Mara Dusevic</w:t>
          </w:r>
        </w:sdtContent>
      </w:sdt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  <w:t xml:space="preserve">Date: </w:t>
      </w:r>
      <w:sdt>
        <w:sdtPr>
          <w:rPr>
            <w:rFonts w:ascii="Arial" w:hAnsi="Arial" w:cs="Arial"/>
            <w:sz w:val="20"/>
            <w:szCs w:val="20"/>
          </w:rPr>
          <w:id w:val="-737559604"/>
          <w:placeholder>
            <w:docPart w:val="7CD918A61358408BBC08448184835886"/>
          </w:placeholder>
          <w:text/>
        </w:sdtPr>
        <w:sdtEndPr/>
        <w:sdtContent>
          <w:r w:rsidR="00277BE9">
            <w:rPr>
              <w:rFonts w:ascii="Arial" w:hAnsi="Arial" w:cs="Arial"/>
              <w:sz w:val="20"/>
              <w:szCs w:val="20"/>
            </w:rPr>
            <w:t>2</w:t>
          </w:r>
          <w:r w:rsidR="00AE6880">
            <w:rPr>
              <w:rFonts w:ascii="Arial" w:hAnsi="Arial" w:cs="Arial"/>
              <w:sz w:val="20"/>
              <w:szCs w:val="20"/>
            </w:rPr>
            <w:t>/</w:t>
          </w:r>
          <w:r w:rsidR="00277BE9">
            <w:rPr>
              <w:rFonts w:ascii="Arial" w:hAnsi="Arial" w:cs="Arial"/>
              <w:sz w:val="20"/>
              <w:szCs w:val="20"/>
            </w:rPr>
            <w:t>12</w:t>
          </w:r>
          <w:r w:rsidR="00AE6880">
            <w:rPr>
              <w:rFonts w:ascii="Arial" w:hAnsi="Arial" w:cs="Arial"/>
              <w:sz w:val="20"/>
              <w:szCs w:val="20"/>
            </w:rPr>
            <w:t>/2021</w:t>
          </w:r>
        </w:sdtContent>
      </w:sdt>
    </w:p>
    <w:p w14:paraId="16582328" w14:textId="62C09A65" w:rsidR="00586C81" w:rsidRDefault="000627BE" w:rsidP="000627BE">
      <w:pPr>
        <w:tabs>
          <w:tab w:val="clear" w:pos="1080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r w:rsidR="00586C81">
        <w:rPr>
          <w:rFonts w:ascii="Arial" w:hAnsi="Arial" w:cs="Arial"/>
          <w:sz w:val="20"/>
          <w:szCs w:val="20"/>
        </w:rPr>
        <w:br w:type="page"/>
      </w:r>
    </w:p>
    <w:p w14:paraId="4DC01BA3" w14:textId="416EA5B3" w:rsidR="00586C81" w:rsidRPr="00EE33BE" w:rsidRDefault="00586C81" w:rsidP="00EE33BE">
      <w:pPr>
        <w:rPr>
          <w:rFonts w:ascii="Calibri Light" w:eastAsia="Calibri Light" w:hAnsi="Calibri Light" w:cs="Calibri Light"/>
          <w:sz w:val="44"/>
          <w:szCs w:val="44"/>
        </w:rPr>
      </w:pPr>
      <w:r w:rsidRPr="00D87211">
        <w:rPr>
          <w:rFonts w:ascii="Calibri Light" w:hAnsi="Calibri Light" w:cs="Calibri Light"/>
          <w:sz w:val="44"/>
          <w:szCs w:val="44"/>
        </w:rPr>
        <w:lastRenderedPageBreak/>
        <w:t>Assessment Submission Coversheet:</w:t>
      </w:r>
      <w:r w:rsidRPr="00D87211">
        <w:rPr>
          <w:rFonts w:ascii="Calibri Light" w:hAnsi="Calibri Light" w:cs="Calibri Light"/>
          <w:sz w:val="44"/>
          <w:szCs w:val="44"/>
        </w:rPr>
        <w:br/>
      </w:r>
      <w:r w:rsidR="00EE33BE" w:rsidRPr="03261E69">
        <w:rPr>
          <w:rFonts w:ascii="Calibri Light" w:eastAsia="Calibri Light" w:hAnsi="Calibri Light" w:cs="Calibri Light"/>
          <w:sz w:val="44"/>
          <w:szCs w:val="44"/>
        </w:rPr>
        <w:t>Comp</w:t>
      </w:r>
      <w:r w:rsidR="00EE33BE">
        <w:rPr>
          <w:rFonts w:ascii="Calibri Light" w:eastAsia="Calibri Light" w:hAnsi="Calibri Light" w:cs="Calibri Light"/>
          <w:sz w:val="44"/>
          <w:szCs w:val="44"/>
        </w:rPr>
        <w:t>lex Game Systems</w:t>
      </w:r>
    </w:p>
    <w:p w14:paraId="0EF13C0F" w14:textId="77777777" w:rsidR="00907202" w:rsidRDefault="00586C81" w:rsidP="00CE4C4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br/>
      </w:r>
    </w:p>
    <w:p w14:paraId="2742D27C" w14:textId="6926C21A" w:rsidR="00586C81" w:rsidRPr="00CE4C4F" w:rsidRDefault="00586C81" w:rsidP="00CE4C4F">
      <w:pPr>
        <w:spacing w:after="120"/>
        <w:rPr>
          <w:rFonts w:cstheme="minorHAnsi"/>
          <w:i/>
          <w:iCs/>
          <w:sz w:val="20"/>
          <w:szCs w:val="20"/>
        </w:rPr>
      </w:pPr>
      <w:r>
        <w:rPr>
          <w:rFonts w:ascii="Arial" w:hAnsi="Arial" w:cs="Arial"/>
          <w:b/>
        </w:rPr>
        <w:t>Work Submitted:</w:t>
      </w:r>
      <w:r w:rsidR="00CE4C4F">
        <w:rPr>
          <w:rFonts w:ascii="Arial" w:hAnsi="Arial" w:cs="Arial"/>
          <w:b/>
        </w:rPr>
        <w:br/>
      </w:r>
      <w:r w:rsidR="00CE4C4F" w:rsidRPr="00CE4C4F">
        <w:rPr>
          <w:rFonts w:cstheme="minorHAnsi"/>
          <w:i/>
          <w:iCs/>
          <w:sz w:val="21"/>
          <w:szCs w:val="20"/>
        </w:rPr>
        <w:t>Tick to acknowledge you have</w:t>
      </w:r>
      <w:r w:rsidR="00CE4C4F">
        <w:rPr>
          <w:rFonts w:cstheme="minorHAnsi"/>
          <w:i/>
          <w:iCs/>
          <w:sz w:val="21"/>
          <w:szCs w:val="20"/>
        </w:rPr>
        <w:t xml:space="preserve"> submitted this part of the assessment.</w:t>
      </w:r>
    </w:p>
    <w:p w14:paraId="4991985E" w14:textId="4BC234D5" w:rsidR="00586C81" w:rsidRPr="000627BE" w:rsidRDefault="008936FD" w:rsidP="12756ACF">
      <w:pPr>
        <w:pStyle w:val="ListParagraph"/>
        <w:numPr>
          <w:ilvl w:val="0"/>
          <w:numId w:val="9"/>
        </w:numPr>
        <w:spacing w:after="0"/>
        <w:rPr>
          <w:rStyle w:val="Style1"/>
          <w:rFonts w:ascii="Arial" w:hAnsi="Arial" w:cs="Arial"/>
          <w:b/>
          <w:bCs/>
        </w:rPr>
      </w:pPr>
      <w:sdt>
        <w:sdtPr>
          <w:rPr>
            <w:rFonts w:ascii="Arial" w:hAnsi="Arial" w:cs="Arial"/>
            <w:b/>
            <w:sz w:val="40"/>
          </w:rPr>
          <w:id w:val="184921112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E6880">
            <w:rPr>
              <w:rFonts w:ascii="MS Gothic" w:eastAsia="MS Gothic" w:hAnsi="MS Gothic" w:cs="Arial" w:hint="eastAsia"/>
              <w:b/>
              <w:sz w:val="40"/>
            </w:rPr>
            <w:t>☒</w:t>
          </w:r>
        </w:sdtContent>
      </w:sdt>
      <w:r w:rsidR="000D285E" w:rsidRPr="000627BE">
        <w:t xml:space="preserve"> </w:t>
      </w:r>
      <w:r w:rsidR="004E5498">
        <w:t>Modula</w:t>
      </w:r>
      <w:r w:rsidR="001C3C13">
        <w:t>r Complex</w:t>
      </w:r>
      <w:r w:rsidR="00B15C81">
        <w:t xml:space="preserve"> System</w:t>
      </w:r>
      <w:r w:rsidR="001C3C13">
        <w:t xml:space="preserve"> Brief</w:t>
      </w:r>
      <w:r w:rsidR="00586C81" w:rsidRPr="000627BE">
        <w:t xml:space="preserve">:  </w:t>
      </w:r>
      <w:sdt>
        <w:sdtPr>
          <w:rPr>
            <w:rStyle w:val="Style1"/>
          </w:rPr>
          <w:id w:val="400572391"/>
          <w:placeholder>
            <w:docPart w:val="B07CC3DEC8C04F4B9C50BCF371A96571"/>
          </w:placeholder>
          <w:showingPlcHdr/>
          <w:text w:multiLine="1"/>
        </w:sdtPr>
        <w:sdtEndPr>
          <w:rPr>
            <w:rStyle w:val="Style1"/>
          </w:rPr>
        </w:sdtEndPr>
        <w:sdtContent>
          <w:r w:rsidR="00586C81" w:rsidRPr="000627BE">
            <w:rPr>
              <w:rStyle w:val="PlaceholderText"/>
            </w:rPr>
            <w:t xml:space="preserve">In a few short sentences or dot points, please describe </w:t>
          </w:r>
          <w:r w:rsidR="006F4426">
            <w:rPr>
              <w:rStyle w:val="PlaceholderText"/>
            </w:rPr>
            <w:t xml:space="preserve">what you submitted for this </w:t>
          </w:r>
          <w:r w:rsidR="00480E36">
            <w:rPr>
              <w:rStyle w:val="PlaceholderText"/>
            </w:rPr>
            <w:t xml:space="preserve">part of the </w:t>
          </w:r>
          <w:r w:rsidR="006F4426">
            <w:rPr>
              <w:rStyle w:val="PlaceholderText"/>
            </w:rPr>
            <w:t>assessment</w:t>
          </w:r>
          <w:r w:rsidR="00586C81" w:rsidRPr="000627BE">
            <w:rPr>
              <w:rStyle w:val="PlaceholderText"/>
            </w:rPr>
            <w:t>.</w:t>
          </w:r>
        </w:sdtContent>
      </w:sdt>
    </w:p>
    <w:p w14:paraId="718F2643" w14:textId="4AA5F649" w:rsidR="00586C81" w:rsidRPr="000627BE" w:rsidRDefault="008936FD" w:rsidP="000D285E">
      <w:pPr>
        <w:pStyle w:val="ListParagraph"/>
        <w:numPr>
          <w:ilvl w:val="0"/>
          <w:numId w:val="9"/>
        </w:numPr>
        <w:spacing w:after="0"/>
        <w:rPr>
          <w:rStyle w:val="Style1"/>
          <w:rFonts w:ascii="Arial" w:hAnsi="Arial" w:cs="Arial"/>
          <w:b/>
        </w:rPr>
      </w:pPr>
      <w:sdt>
        <w:sdtPr>
          <w:rPr>
            <w:rFonts w:ascii="Arial" w:hAnsi="Arial" w:cs="Arial"/>
            <w:b/>
            <w:sz w:val="40"/>
          </w:rPr>
          <w:id w:val="-40992103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E6880">
            <w:rPr>
              <w:rFonts w:ascii="MS Gothic" w:eastAsia="MS Gothic" w:hAnsi="MS Gothic" w:cs="Arial" w:hint="eastAsia"/>
              <w:b/>
              <w:sz w:val="40"/>
            </w:rPr>
            <w:t>☒</w:t>
          </w:r>
        </w:sdtContent>
      </w:sdt>
      <w:r w:rsidR="000D285E" w:rsidRPr="000627BE">
        <w:t xml:space="preserve"> </w:t>
      </w:r>
      <w:r w:rsidR="001C3C13">
        <w:t>Implement Modular Complex System</w:t>
      </w:r>
      <w:r w:rsidR="00586C81" w:rsidRPr="000627BE">
        <w:t xml:space="preserve">: </w:t>
      </w:r>
      <w:sdt>
        <w:sdtPr>
          <w:rPr>
            <w:rStyle w:val="Style1"/>
          </w:rPr>
          <w:id w:val="-225375227"/>
          <w:placeholder>
            <w:docPart w:val="7E82E47E741A4BFFA8127131B60615CC"/>
          </w:placeholder>
          <w:showingPlcHdr/>
          <w:text w:multiLine="1"/>
        </w:sdtPr>
        <w:sdtEndPr>
          <w:rPr>
            <w:rStyle w:val="Style1"/>
          </w:rPr>
        </w:sdtEndPr>
        <w:sdtContent>
          <w:r w:rsidR="00480E36" w:rsidRPr="000627BE">
            <w:rPr>
              <w:rStyle w:val="PlaceholderText"/>
            </w:rPr>
            <w:t xml:space="preserve">In a few short sentences or dot points, please describe </w:t>
          </w:r>
          <w:r w:rsidR="00480E36">
            <w:rPr>
              <w:rStyle w:val="PlaceholderText"/>
            </w:rPr>
            <w:t>what you submitted for this part of the assessment</w:t>
          </w:r>
          <w:r w:rsidR="00480E36" w:rsidRPr="000627BE">
            <w:rPr>
              <w:rStyle w:val="PlaceholderText"/>
            </w:rPr>
            <w:t>.</w:t>
          </w:r>
        </w:sdtContent>
      </w:sdt>
    </w:p>
    <w:p w14:paraId="1BBBC98F" w14:textId="36F597AF" w:rsidR="00586C81" w:rsidRPr="000627BE" w:rsidRDefault="008936FD" w:rsidP="000D285E">
      <w:pPr>
        <w:pStyle w:val="ListParagraph"/>
        <w:numPr>
          <w:ilvl w:val="0"/>
          <w:numId w:val="9"/>
        </w:numPr>
        <w:spacing w:after="0"/>
        <w:rPr>
          <w:rFonts w:ascii="Arial" w:hAnsi="Arial" w:cs="Arial"/>
          <w:b/>
        </w:rPr>
      </w:pPr>
      <w:sdt>
        <w:sdtPr>
          <w:rPr>
            <w:rFonts w:ascii="Arial" w:hAnsi="Arial" w:cs="Arial"/>
            <w:b/>
            <w:sz w:val="40"/>
          </w:rPr>
          <w:id w:val="-81440922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E6880">
            <w:rPr>
              <w:rFonts w:ascii="MS Gothic" w:eastAsia="MS Gothic" w:hAnsi="MS Gothic" w:cs="Arial" w:hint="eastAsia"/>
              <w:b/>
              <w:sz w:val="40"/>
            </w:rPr>
            <w:t>☒</w:t>
          </w:r>
        </w:sdtContent>
      </w:sdt>
      <w:r w:rsidR="000D285E" w:rsidRPr="000627BE">
        <w:t xml:space="preserve"> </w:t>
      </w:r>
      <w:r w:rsidR="001C3C13">
        <w:t>Integrate Mo</w:t>
      </w:r>
      <w:r w:rsidR="00755A43">
        <w:t>dular Complex System</w:t>
      </w:r>
      <w:r w:rsidR="00586C81" w:rsidRPr="000627BE">
        <w:t xml:space="preserve">: </w:t>
      </w:r>
      <w:sdt>
        <w:sdtPr>
          <w:rPr>
            <w:rStyle w:val="Style1"/>
          </w:rPr>
          <w:id w:val="-901063656"/>
          <w:placeholder>
            <w:docPart w:val="DA26997905C242A3B7639D0675340B54"/>
          </w:placeholder>
          <w:showingPlcHdr/>
          <w:text w:multiLine="1"/>
        </w:sdtPr>
        <w:sdtEndPr>
          <w:rPr>
            <w:rStyle w:val="Style1"/>
          </w:rPr>
        </w:sdtEndPr>
        <w:sdtContent>
          <w:r w:rsidR="00480E36" w:rsidRPr="000627BE">
            <w:rPr>
              <w:rStyle w:val="PlaceholderText"/>
            </w:rPr>
            <w:t xml:space="preserve">In a few short sentences or dot points, please describe </w:t>
          </w:r>
          <w:r w:rsidR="00480E36">
            <w:rPr>
              <w:rStyle w:val="PlaceholderText"/>
            </w:rPr>
            <w:t>what you submitted for this part of the assessment</w:t>
          </w:r>
          <w:r w:rsidR="00480E36" w:rsidRPr="000627BE">
            <w:rPr>
              <w:rStyle w:val="PlaceholderText"/>
            </w:rPr>
            <w:t>.</w:t>
          </w:r>
        </w:sdtContent>
      </w:sdt>
    </w:p>
    <w:p w14:paraId="6AD70414" w14:textId="56BD57FF" w:rsidR="00586C81" w:rsidRDefault="00586C81" w:rsidP="00BD112C">
      <w:pPr>
        <w:spacing w:after="0"/>
        <w:rPr>
          <w:rFonts w:ascii="Arial" w:hAnsi="Arial" w:cs="Arial"/>
          <w:sz w:val="20"/>
          <w:szCs w:val="20"/>
        </w:rPr>
      </w:pPr>
    </w:p>
    <w:p w14:paraId="7A212688" w14:textId="77777777" w:rsidR="00907202" w:rsidRDefault="00907202" w:rsidP="00BD112C">
      <w:pPr>
        <w:spacing w:after="0"/>
        <w:rPr>
          <w:rFonts w:cstheme="minorHAnsi"/>
          <w:i/>
          <w:iCs/>
          <w:sz w:val="21"/>
          <w:szCs w:val="21"/>
        </w:rPr>
      </w:pPr>
    </w:p>
    <w:p w14:paraId="4FAB6B97" w14:textId="133AFE7F" w:rsidR="000627BE" w:rsidRDefault="004477B8" w:rsidP="00BD112C">
      <w:pPr>
        <w:spacing w:after="0"/>
        <w:rPr>
          <w:rFonts w:ascii="Arial" w:hAnsi="Arial" w:cs="Arial"/>
          <w:sz w:val="20"/>
          <w:szCs w:val="20"/>
        </w:rPr>
      </w:pPr>
      <w:r w:rsidRPr="00DD505F">
        <w:rPr>
          <w:rFonts w:cstheme="minorHAnsi"/>
          <w:i/>
          <w:iCs/>
          <w:sz w:val="21"/>
          <w:szCs w:val="21"/>
        </w:rPr>
        <w:t>For more information</w:t>
      </w:r>
      <w:r w:rsidR="00FE3B6C" w:rsidRPr="00DD505F">
        <w:rPr>
          <w:rFonts w:cstheme="minorHAnsi"/>
          <w:i/>
          <w:iCs/>
          <w:sz w:val="21"/>
          <w:szCs w:val="21"/>
        </w:rPr>
        <w:t xml:space="preserve"> on these </w:t>
      </w:r>
      <w:r w:rsidR="00A01B32" w:rsidRPr="00DD505F">
        <w:rPr>
          <w:rFonts w:cstheme="minorHAnsi"/>
          <w:i/>
          <w:iCs/>
          <w:sz w:val="21"/>
          <w:szCs w:val="21"/>
        </w:rPr>
        <w:t>parts,</w:t>
      </w:r>
      <w:r w:rsidRPr="00DD505F">
        <w:rPr>
          <w:rFonts w:cstheme="minorHAnsi"/>
          <w:i/>
          <w:iCs/>
          <w:sz w:val="21"/>
          <w:szCs w:val="21"/>
        </w:rPr>
        <w:t xml:space="preserve"> please </w:t>
      </w:r>
      <w:r w:rsidR="00826F49">
        <w:rPr>
          <w:rFonts w:cstheme="minorHAnsi"/>
          <w:i/>
          <w:iCs/>
          <w:sz w:val="21"/>
          <w:szCs w:val="21"/>
        </w:rPr>
        <w:t>click on</w:t>
      </w:r>
      <w:r w:rsidRPr="00DD505F">
        <w:rPr>
          <w:rFonts w:cstheme="minorHAnsi"/>
          <w:i/>
          <w:iCs/>
          <w:sz w:val="21"/>
          <w:szCs w:val="21"/>
        </w:rPr>
        <w:t xml:space="preserve"> the </w:t>
      </w:r>
      <w:hyperlink r:id="rId11" w:history="1">
        <w:r w:rsidR="00FE3B6C" w:rsidRPr="008B6A66">
          <w:rPr>
            <w:rStyle w:val="Hyperlink"/>
            <w:rFonts w:cstheme="minorHAnsi"/>
            <w:b/>
            <w:bCs/>
            <w:i/>
            <w:iCs/>
            <w:sz w:val="21"/>
            <w:szCs w:val="21"/>
          </w:rPr>
          <w:t xml:space="preserve">Subject </w:t>
        </w:r>
        <w:r w:rsidR="00826F49" w:rsidRPr="008B6A66">
          <w:rPr>
            <w:rStyle w:val="Hyperlink"/>
            <w:rFonts w:cstheme="minorHAnsi"/>
            <w:b/>
            <w:bCs/>
            <w:i/>
            <w:iCs/>
            <w:sz w:val="21"/>
            <w:szCs w:val="21"/>
          </w:rPr>
          <w:t xml:space="preserve">and Assessment </w:t>
        </w:r>
        <w:r w:rsidR="00FE3B6C" w:rsidRPr="008B6A66">
          <w:rPr>
            <w:rStyle w:val="Hyperlink"/>
            <w:rFonts w:cstheme="minorHAnsi"/>
            <w:b/>
            <w:bCs/>
            <w:i/>
            <w:iCs/>
            <w:sz w:val="21"/>
            <w:szCs w:val="21"/>
          </w:rPr>
          <w:t>Guide</w:t>
        </w:r>
      </w:hyperlink>
      <w:r w:rsidR="00FE3B6C" w:rsidRPr="00DD505F">
        <w:rPr>
          <w:rFonts w:cstheme="minorHAnsi"/>
          <w:i/>
          <w:iCs/>
          <w:sz w:val="21"/>
          <w:szCs w:val="21"/>
        </w:rPr>
        <w:t xml:space="preserve"> </w:t>
      </w:r>
      <w:r w:rsidR="00826F49">
        <w:rPr>
          <w:rFonts w:cstheme="minorHAnsi"/>
          <w:i/>
          <w:iCs/>
          <w:sz w:val="21"/>
          <w:szCs w:val="21"/>
        </w:rPr>
        <w:t xml:space="preserve">link </w:t>
      </w:r>
      <w:r w:rsidR="00FE3B6C" w:rsidRPr="00DD505F">
        <w:rPr>
          <w:rFonts w:cstheme="minorHAnsi"/>
          <w:i/>
          <w:iCs/>
          <w:sz w:val="21"/>
          <w:szCs w:val="21"/>
        </w:rPr>
        <w:t xml:space="preserve">in </w:t>
      </w:r>
      <w:r w:rsidR="00A01B32" w:rsidRPr="00DD505F">
        <w:rPr>
          <w:rFonts w:cstheme="minorHAnsi"/>
          <w:i/>
          <w:iCs/>
          <w:sz w:val="21"/>
          <w:szCs w:val="21"/>
        </w:rPr>
        <w:t>the</w:t>
      </w:r>
      <w:r w:rsidR="00826F49">
        <w:rPr>
          <w:rFonts w:cstheme="minorHAnsi"/>
          <w:i/>
          <w:iCs/>
          <w:sz w:val="21"/>
          <w:szCs w:val="21"/>
        </w:rPr>
        <w:t xml:space="preserve"> course </w:t>
      </w:r>
      <w:r w:rsidR="00826F49" w:rsidRPr="00826F49">
        <w:rPr>
          <w:rFonts w:cstheme="minorHAnsi"/>
          <w:b/>
          <w:bCs/>
          <w:i/>
          <w:iCs/>
          <w:sz w:val="21"/>
          <w:szCs w:val="21"/>
        </w:rPr>
        <w:t xml:space="preserve">Game Programming Year </w:t>
      </w:r>
      <w:r w:rsidR="009925EB">
        <w:rPr>
          <w:rFonts w:cstheme="minorHAnsi"/>
          <w:b/>
          <w:bCs/>
          <w:i/>
          <w:iCs/>
          <w:sz w:val="21"/>
          <w:szCs w:val="21"/>
        </w:rPr>
        <w:t>2</w:t>
      </w:r>
      <w:r w:rsidR="00826F49">
        <w:rPr>
          <w:rFonts w:cstheme="minorHAnsi"/>
          <w:i/>
          <w:iCs/>
          <w:sz w:val="21"/>
          <w:szCs w:val="21"/>
        </w:rPr>
        <w:t xml:space="preserve"> under the subject</w:t>
      </w:r>
      <w:r w:rsidR="00A01B32" w:rsidRPr="00DD505F">
        <w:rPr>
          <w:rFonts w:cstheme="minorHAnsi"/>
          <w:i/>
          <w:iCs/>
          <w:sz w:val="21"/>
          <w:szCs w:val="21"/>
        </w:rPr>
        <w:t xml:space="preserve"> </w:t>
      </w:r>
      <w:r w:rsidR="004E5498" w:rsidRPr="004E5498">
        <w:rPr>
          <w:rFonts w:cstheme="minorHAnsi"/>
          <w:b/>
          <w:bCs/>
          <w:i/>
          <w:iCs/>
          <w:sz w:val="21"/>
          <w:szCs w:val="21"/>
        </w:rPr>
        <w:t>Complex Game Systems</w:t>
      </w:r>
      <w:r w:rsidR="004E5498" w:rsidRPr="00DD505F">
        <w:rPr>
          <w:rFonts w:cstheme="minorHAnsi"/>
          <w:i/>
          <w:iCs/>
          <w:sz w:val="21"/>
          <w:szCs w:val="21"/>
        </w:rPr>
        <w:t xml:space="preserve"> </w:t>
      </w:r>
      <w:r w:rsidR="005E06DA" w:rsidRPr="00DD505F">
        <w:rPr>
          <w:rFonts w:cstheme="minorHAnsi"/>
          <w:i/>
          <w:iCs/>
          <w:sz w:val="21"/>
          <w:szCs w:val="21"/>
        </w:rPr>
        <w:t xml:space="preserve">on </w:t>
      </w:r>
      <w:hyperlink r:id="rId12" w:history="1">
        <w:r w:rsidR="00DD505F" w:rsidRPr="00DD505F">
          <w:rPr>
            <w:rStyle w:val="Hyperlink"/>
            <w:rFonts w:cstheme="minorHAnsi"/>
            <w:i/>
            <w:iCs/>
            <w:color w:val="auto"/>
            <w:sz w:val="21"/>
            <w:szCs w:val="21"/>
          </w:rPr>
          <w:t>https://aie.instructure.com</w:t>
        </w:r>
      </w:hyperlink>
      <w:r w:rsidR="00DD505F">
        <w:rPr>
          <w:rFonts w:cstheme="minorHAnsi"/>
          <w:i/>
          <w:iCs/>
          <w:sz w:val="21"/>
          <w:szCs w:val="21"/>
        </w:rPr>
        <w:t xml:space="preserve"> </w:t>
      </w:r>
      <w:r w:rsidR="00565BBB" w:rsidRPr="00DD505F">
        <w:rPr>
          <w:rFonts w:cstheme="minorHAnsi"/>
          <w:i/>
          <w:iCs/>
          <w:sz w:val="21"/>
          <w:szCs w:val="21"/>
        </w:rPr>
        <w:t xml:space="preserve">and </w:t>
      </w:r>
      <w:r w:rsidR="00826F49">
        <w:rPr>
          <w:rFonts w:cstheme="minorHAnsi"/>
          <w:i/>
          <w:iCs/>
          <w:sz w:val="21"/>
          <w:szCs w:val="21"/>
        </w:rPr>
        <w:t>read</w:t>
      </w:r>
      <w:r w:rsidR="00565BBB" w:rsidRPr="00DD505F">
        <w:rPr>
          <w:rFonts w:cstheme="minorHAnsi"/>
          <w:i/>
          <w:iCs/>
          <w:sz w:val="21"/>
          <w:szCs w:val="21"/>
        </w:rPr>
        <w:t xml:space="preserve"> the </w:t>
      </w:r>
      <w:r w:rsidR="00826F49" w:rsidRPr="00826F49">
        <w:rPr>
          <w:b/>
          <w:bCs/>
          <w:i/>
          <w:iCs/>
        </w:rPr>
        <w:t>202</w:t>
      </w:r>
      <w:r w:rsidR="008B6A66">
        <w:rPr>
          <w:b/>
          <w:bCs/>
          <w:i/>
          <w:iCs/>
        </w:rPr>
        <w:t>1</w:t>
      </w:r>
      <w:r w:rsidR="00826F49" w:rsidRPr="00826F49">
        <w:rPr>
          <w:b/>
          <w:bCs/>
          <w:i/>
          <w:iCs/>
        </w:rPr>
        <w:t xml:space="preserve"> Subject &amp; Assessment Guide – </w:t>
      </w:r>
      <w:r w:rsidR="004E5498" w:rsidRPr="004E5498">
        <w:rPr>
          <w:rFonts w:cstheme="minorHAnsi"/>
          <w:b/>
          <w:bCs/>
          <w:i/>
          <w:iCs/>
          <w:sz w:val="21"/>
          <w:szCs w:val="21"/>
        </w:rPr>
        <w:t>Complex Game Systems</w:t>
      </w:r>
    </w:p>
    <w:p w14:paraId="2DB6BC93" w14:textId="566D308A" w:rsidR="000627BE" w:rsidRDefault="000627BE" w:rsidP="00BD112C">
      <w:pPr>
        <w:spacing w:after="0"/>
        <w:rPr>
          <w:rFonts w:ascii="Arial" w:hAnsi="Arial" w:cs="Arial"/>
          <w:sz w:val="20"/>
          <w:szCs w:val="20"/>
        </w:rPr>
      </w:pPr>
    </w:p>
    <w:p w14:paraId="35EBEF82" w14:textId="37500BBE" w:rsidR="000627BE" w:rsidRDefault="000627BE" w:rsidP="00BD112C">
      <w:pPr>
        <w:spacing w:after="0"/>
        <w:rPr>
          <w:rFonts w:ascii="Arial" w:hAnsi="Arial" w:cs="Arial"/>
          <w:sz w:val="20"/>
          <w:szCs w:val="20"/>
        </w:rPr>
      </w:pPr>
    </w:p>
    <w:p w14:paraId="14DF56BC" w14:textId="0A83D6E1" w:rsidR="000627BE" w:rsidRDefault="000627BE" w:rsidP="00BD112C">
      <w:pPr>
        <w:spacing w:after="0"/>
        <w:rPr>
          <w:rFonts w:ascii="Arial" w:hAnsi="Arial" w:cs="Arial"/>
          <w:sz w:val="20"/>
          <w:szCs w:val="20"/>
        </w:rPr>
      </w:pPr>
    </w:p>
    <w:p w14:paraId="7ED71F65" w14:textId="595B57D8" w:rsidR="00907202" w:rsidRDefault="00907202" w:rsidP="00BD112C">
      <w:pPr>
        <w:spacing w:after="0"/>
        <w:rPr>
          <w:rFonts w:ascii="Arial" w:hAnsi="Arial" w:cs="Arial"/>
          <w:sz w:val="20"/>
          <w:szCs w:val="20"/>
        </w:rPr>
      </w:pPr>
    </w:p>
    <w:p w14:paraId="2045CD8A" w14:textId="30EAF955" w:rsidR="00907202" w:rsidRDefault="00907202" w:rsidP="00BD112C">
      <w:pPr>
        <w:spacing w:after="0"/>
        <w:rPr>
          <w:rFonts w:ascii="Arial" w:hAnsi="Arial" w:cs="Arial"/>
          <w:sz w:val="20"/>
          <w:szCs w:val="20"/>
        </w:rPr>
      </w:pPr>
    </w:p>
    <w:p w14:paraId="416BEF52" w14:textId="433D214A" w:rsidR="00907202" w:rsidRDefault="00907202" w:rsidP="00BD112C">
      <w:pPr>
        <w:spacing w:after="0"/>
        <w:rPr>
          <w:rFonts w:ascii="Arial" w:hAnsi="Arial" w:cs="Arial"/>
          <w:sz w:val="20"/>
          <w:szCs w:val="20"/>
        </w:rPr>
      </w:pPr>
    </w:p>
    <w:p w14:paraId="1B32F72B" w14:textId="0D40DF0D" w:rsidR="00907202" w:rsidRDefault="00907202" w:rsidP="00BD112C">
      <w:pPr>
        <w:spacing w:after="0"/>
        <w:rPr>
          <w:rFonts w:ascii="Arial" w:hAnsi="Arial" w:cs="Arial"/>
          <w:sz w:val="20"/>
          <w:szCs w:val="20"/>
        </w:rPr>
      </w:pPr>
    </w:p>
    <w:p w14:paraId="40A3AF61" w14:textId="77777777" w:rsidR="00907202" w:rsidRDefault="00907202" w:rsidP="00BD112C">
      <w:pPr>
        <w:spacing w:after="0"/>
        <w:rPr>
          <w:rFonts w:ascii="Arial" w:hAnsi="Arial" w:cs="Arial"/>
          <w:sz w:val="20"/>
          <w:szCs w:val="20"/>
        </w:rPr>
      </w:pPr>
    </w:p>
    <w:p w14:paraId="7D3C8B01" w14:textId="16ADA305" w:rsidR="00D1464A" w:rsidRDefault="00D1464A" w:rsidP="00BD112C">
      <w:pPr>
        <w:spacing w:after="0"/>
        <w:rPr>
          <w:rFonts w:ascii="Arial" w:hAnsi="Arial" w:cs="Arial"/>
          <w:sz w:val="20"/>
          <w:szCs w:val="20"/>
        </w:rPr>
      </w:pPr>
    </w:p>
    <w:p w14:paraId="1E53C1D2" w14:textId="0E3F6850" w:rsidR="00D1464A" w:rsidRDefault="00D1464A" w:rsidP="00BD112C">
      <w:pPr>
        <w:spacing w:after="0"/>
        <w:rPr>
          <w:rFonts w:ascii="Arial" w:hAnsi="Arial" w:cs="Arial"/>
          <w:sz w:val="20"/>
          <w:szCs w:val="20"/>
        </w:rPr>
      </w:pPr>
    </w:p>
    <w:p w14:paraId="244EACCC" w14:textId="7947C10F" w:rsidR="00D1464A" w:rsidRDefault="00D1464A" w:rsidP="00BD112C">
      <w:pPr>
        <w:spacing w:after="0"/>
        <w:rPr>
          <w:rFonts w:ascii="Arial" w:hAnsi="Arial" w:cs="Arial"/>
          <w:sz w:val="20"/>
          <w:szCs w:val="20"/>
        </w:rPr>
      </w:pPr>
    </w:p>
    <w:p w14:paraId="50C64A12" w14:textId="77777777" w:rsidR="00D1464A" w:rsidRDefault="00D1464A" w:rsidP="00BD112C">
      <w:pPr>
        <w:spacing w:after="0"/>
        <w:rPr>
          <w:rFonts w:ascii="Arial" w:hAnsi="Arial" w:cs="Arial"/>
          <w:sz w:val="20"/>
          <w:szCs w:val="20"/>
        </w:rPr>
      </w:pPr>
    </w:p>
    <w:p w14:paraId="7D5FDF48" w14:textId="09627A91" w:rsidR="000627BE" w:rsidRDefault="000627BE" w:rsidP="00BD112C">
      <w:pPr>
        <w:spacing w:after="0"/>
        <w:rPr>
          <w:rFonts w:ascii="Arial" w:hAnsi="Arial" w:cs="Arial"/>
          <w:sz w:val="20"/>
          <w:szCs w:val="20"/>
        </w:rPr>
      </w:pPr>
    </w:p>
    <w:p w14:paraId="2204B25E" w14:textId="7ADBAFC0" w:rsidR="008B3784" w:rsidRDefault="008B3784" w:rsidP="00BD112C">
      <w:pPr>
        <w:spacing w:after="0"/>
        <w:rPr>
          <w:rFonts w:ascii="Arial" w:hAnsi="Arial" w:cs="Arial"/>
          <w:sz w:val="20"/>
          <w:szCs w:val="20"/>
        </w:rPr>
      </w:pPr>
    </w:p>
    <w:p w14:paraId="27FEC100" w14:textId="77777777" w:rsidR="008C7DAE" w:rsidRDefault="008C7DAE" w:rsidP="00BD112C">
      <w:pPr>
        <w:spacing w:after="0"/>
        <w:rPr>
          <w:rFonts w:ascii="Arial" w:hAnsi="Arial" w:cs="Arial"/>
          <w:sz w:val="20"/>
          <w:szCs w:val="20"/>
        </w:rPr>
      </w:pPr>
    </w:p>
    <w:p w14:paraId="6AE91A9C" w14:textId="77777777" w:rsidR="008B3784" w:rsidRDefault="008B3784" w:rsidP="00BD112C">
      <w:pPr>
        <w:spacing w:after="0"/>
        <w:rPr>
          <w:rFonts w:ascii="Arial" w:hAnsi="Arial" w:cs="Arial"/>
          <w:sz w:val="20"/>
          <w:szCs w:val="20"/>
        </w:rPr>
      </w:pPr>
    </w:p>
    <w:p w14:paraId="158CBE30" w14:textId="5368E764" w:rsidR="000627BE" w:rsidRDefault="000627BE" w:rsidP="00BD112C">
      <w:pPr>
        <w:spacing w:after="0"/>
        <w:rPr>
          <w:rFonts w:ascii="Arial" w:hAnsi="Arial" w:cs="Arial"/>
          <w:sz w:val="20"/>
          <w:szCs w:val="20"/>
        </w:rPr>
      </w:pPr>
    </w:p>
    <w:p w14:paraId="797D4A90" w14:textId="56A26907" w:rsidR="000627BE" w:rsidRDefault="000627BE" w:rsidP="00BD112C">
      <w:pPr>
        <w:spacing w:after="0"/>
        <w:rPr>
          <w:rFonts w:ascii="Arial" w:hAnsi="Arial" w:cs="Arial"/>
          <w:sz w:val="20"/>
          <w:szCs w:val="20"/>
        </w:rPr>
      </w:pPr>
    </w:p>
    <w:p w14:paraId="113E696C" w14:textId="77777777" w:rsidR="000627BE" w:rsidRDefault="000627BE" w:rsidP="00BD112C">
      <w:pPr>
        <w:spacing w:after="0"/>
        <w:rPr>
          <w:rFonts w:ascii="Arial" w:hAnsi="Arial" w:cs="Arial"/>
          <w:sz w:val="20"/>
          <w:szCs w:val="20"/>
        </w:rPr>
      </w:pPr>
    </w:p>
    <w:p w14:paraId="30260348" w14:textId="1DC46B07" w:rsidR="000627BE" w:rsidRPr="00245D3A" w:rsidRDefault="000627BE" w:rsidP="000627BE">
      <w:pPr>
        <w:tabs>
          <w:tab w:val="left" w:pos="3600"/>
        </w:tabs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Name: </w:t>
      </w:r>
      <w:sdt>
        <w:sdtPr>
          <w:rPr>
            <w:rFonts w:ascii="Arial" w:hAnsi="Arial" w:cs="Arial"/>
            <w:sz w:val="20"/>
            <w:szCs w:val="20"/>
          </w:rPr>
          <w:id w:val="-643497586"/>
          <w:placeholder>
            <w:docPart w:val="E19239B8EEFD44D6BEBD848008B77528"/>
          </w:placeholder>
          <w:text/>
        </w:sdtPr>
        <w:sdtEndPr/>
        <w:sdtContent>
          <w:r w:rsidR="00AE6880">
            <w:rPr>
              <w:rFonts w:ascii="Arial" w:hAnsi="Arial" w:cs="Arial"/>
              <w:sz w:val="20"/>
              <w:szCs w:val="20"/>
            </w:rPr>
            <w:t>Mara Dusevic</w:t>
          </w:r>
        </w:sdtContent>
      </w:sdt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  <w:t xml:space="preserve">Date: </w:t>
      </w:r>
      <w:sdt>
        <w:sdtPr>
          <w:rPr>
            <w:rFonts w:ascii="Arial" w:hAnsi="Arial" w:cs="Arial"/>
            <w:sz w:val="20"/>
            <w:szCs w:val="20"/>
          </w:rPr>
          <w:id w:val="-537276327"/>
          <w:placeholder>
            <w:docPart w:val="BE42814F23D644009DE58EF37C8B8977"/>
          </w:placeholder>
          <w:text/>
        </w:sdtPr>
        <w:sdtEndPr/>
        <w:sdtContent>
          <w:r w:rsidR="00277BE9">
            <w:rPr>
              <w:rFonts w:ascii="Arial" w:hAnsi="Arial" w:cs="Arial"/>
              <w:sz w:val="20"/>
              <w:szCs w:val="20"/>
            </w:rPr>
            <w:t>2</w:t>
          </w:r>
          <w:r w:rsidR="00AE6880">
            <w:rPr>
              <w:rFonts w:ascii="Arial" w:hAnsi="Arial" w:cs="Arial"/>
              <w:sz w:val="20"/>
              <w:szCs w:val="20"/>
            </w:rPr>
            <w:t>/</w:t>
          </w:r>
          <w:r w:rsidR="00277BE9">
            <w:rPr>
              <w:rFonts w:ascii="Arial" w:hAnsi="Arial" w:cs="Arial"/>
              <w:sz w:val="20"/>
              <w:szCs w:val="20"/>
            </w:rPr>
            <w:t>12</w:t>
          </w:r>
          <w:r w:rsidR="00AE6880">
            <w:rPr>
              <w:rFonts w:ascii="Arial" w:hAnsi="Arial" w:cs="Arial"/>
              <w:sz w:val="20"/>
              <w:szCs w:val="20"/>
            </w:rPr>
            <w:t>/2021</w:t>
          </w:r>
        </w:sdtContent>
      </w:sdt>
    </w:p>
    <w:p w14:paraId="22D3CFA2" w14:textId="77777777" w:rsidR="00586C81" w:rsidRDefault="00586C81" w:rsidP="00BD112C">
      <w:pPr>
        <w:spacing w:after="0"/>
        <w:rPr>
          <w:rFonts w:ascii="Arial" w:hAnsi="Arial" w:cs="Arial"/>
          <w:sz w:val="20"/>
          <w:szCs w:val="20"/>
        </w:rPr>
      </w:pPr>
    </w:p>
    <w:sectPr w:rsidR="00586C81" w:rsidSect="002D5D1D">
      <w:headerReference w:type="even" r:id="rId13"/>
      <w:headerReference w:type="default" r:id="rId14"/>
      <w:headerReference w:type="first" r:id="rId15"/>
      <w:pgSz w:w="11906" w:h="16838" w:code="9"/>
      <w:pgMar w:top="1474" w:right="849" w:bottom="900" w:left="1440" w:header="709" w:footer="709" w:gutter="113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63BB3C" w14:textId="77777777" w:rsidR="008936FD" w:rsidRDefault="008936FD" w:rsidP="007D1963">
      <w:pPr>
        <w:spacing w:after="0" w:line="240" w:lineRule="auto"/>
      </w:pPr>
      <w:r>
        <w:separator/>
      </w:r>
    </w:p>
  </w:endnote>
  <w:endnote w:type="continuationSeparator" w:id="0">
    <w:p w14:paraId="2BC0A1E9" w14:textId="77777777" w:rsidR="008936FD" w:rsidRDefault="008936FD" w:rsidP="007D19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73A862" w14:textId="77777777" w:rsidR="008936FD" w:rsidRDefault="008936FD" w:rsidP="007D1963">
      <w:pPr>
        <w:spacing w:after="0" w:line="240" w:lineRule="auto"/>
      </w:pPr>
      <w:r>
        <w:separator/>
      </w:r>
    </w:p>
  </w:footnote>
  <w:footnote w:type="continuationSeparator" w:id="0">
    <w:p w14:paraId="3E34433F" w14:textId="77777777" w:rsidR="008936FD" w:rsidRDefault="008936FD" w:rsidP="007D19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73AFF3" w14:textId="77777777" w:rsidR="004C62CC" w:rsidRDefault="008936FD">
    <w:pPr>
      <w:pStyle w:val="Header"/>
    </w:pPr>
    <w:r>
      <w:rPr>
        <w:noProof/>
      </w:rPr>
      <w:pict w14:anchorId="4944AA7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0720057" o:spid="_x0000_s2051" type="#_x0000_t75" alt="AIE AU Word Letterhead Background Primary Feb 20152" style="position:absolute;margin-left:0;margin-top:0;width:595.25pt;height:842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IE AU Word Letterhead Background Primary Feb 2015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0220F8" w14:textId="77777777" w:rsidR="004C62CC" w:rsidRDefault="008936FD">
    <w:pPr>
      <w:pStyle w:val="Header"/>
    </w:pPr>
    <w:r>
      <w:rPr>
        <w:noProof/>
      </w:rPr>
      <w:pict w14:anchorId="6A4D82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0720058" o:spid="_x0000_s2050" type="#_x0000_t75" alt="AIE AU Word Letterhead Background Primary Feb 20152" style="position:absolute;margin-left:-129.65pt;margin-top:-73.05pt;width:595.25pt;height:842pt;z-index:-251656192;mso-wrap-edited:f;mso-width-percent:0;mso-height-percent:0;mso-position-horizontal-relative:margin;mso-position-vertical-relative:margin;mso-width-percent:0;mso-height-percent:0" o:allowincell="f">
          <v:imagedata r:id="rId1" o:title="AIE AU Word Letterhead Background Primary Feb 20152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618FCF" w14:textId="77777777" w:rsidR="004C62CC" w:rsidRDefault="008936FD">
    <w:pPr>
      <w:pStyle w:val="Header"/>
    </w:pPr>
    <w:r>
      <w:rPr>
        <w:noProof/>
      </w:rPr>
      <w:pict w14:anchorId="3AA1F8A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0720056" o:spid="_x0000_s2049" type="#_x0000_t75" alt="AIE AU Word Letterhead Background Primary Feb 20152" style="position:absolute;margin-left:0;margin-top:0;width:595.25pt;height:842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IE AU Word Letterhead Background Primary Feb 2015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365B64"/>
    <w:multiLevelType w:val="hybridMultilevel"/>
    <w:tmpl w:val="B064A300"/>
    <w:lvl w:ilvl="0" w:tplc="711A61D2">
      <w:start w:val="1"/>
      <w:numFmt w:val="bullet"/>
      <w:lvlText w:val=""/>
      <w:lvlJc w:val="left"/>
      <w:pPr>
        <w:ind w:left="10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B13A17"/>
    <w:multiLevelType w:val="hybridMultilevel"/>
    <w:tmpl w:val="8D2EC3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252CB2"/>
    <w:multiLevelType w:val="hybridMultilevel"/>
    <w:tmpl w:val="EE609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01744D"/>
    <w:multiLevelType w:val="singleLevel"/>
    <w:tmpl w:val="91BA038C"/>
    <w:lvl w:ilvl="0">
      <w:start w:val="2"/>
      <w:numFmt w:val="decimal"/>
      <w:pStyle w:val="Heading2"/>
      <w:lvlText w:val="%1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4" w15:restartNumberingAfterBreak="0">
    <w:nsid w:val="2DE73F1F"/>
    <w:multiLevelType w:val="hybridMultilevel"/>
    <w:tmpl w:val="6AC8F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734DE6"/>
    <w:multiLevelType w:val="hybridMultilevel"/>
    <w:tmpl w:val="5F4A1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580E02"/>
    <w:multiLevelType w:val="multilevel"/>
    <w:tmpl w:val="24F8C7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9C42FDF"/>
    <w:multiLevelType w:val="hybridMultilevel"/>
    <w:tmpl w:val="53E4A99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3"/>
  </w:num>
  <w:num w:numId="4">
    <w:abstractNumId w:val="3"/>
    <w:lvlOverride w:ilvl="0">
      <w:startOverride w:val="9"/>
    </w:lvlOverride>
  </w:num>
  <w:num w:numId="5">
    <w:abstractNumId w:val="0"/>
  </w:num>
  <w:num w:numId="6">
    <w:abstractNumId w:val="2"/>
  </w:num>
  <w:num w:numId="7">
    <w:abstractNumId w:val="4"/>
  </w:num>
  <w:num w:numId="8">
    <w:abstractNumId w:val="5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sjQztzQ3t7Q0szRS0lEKTi0uzszPAykwrAUAUWv8oCwAAAA="/>
  </w:docVars>
  <w:rsids>
    <w:rsidRoot w:val="007D1963"/>
    <w:rsid w:val="000007DF"/>
    <w:rsid w:val="00004367"/>
    <w:rsid w:val="00015152"/>
    <w:rsid w:val="0004234D"/>
    <w:rsid w:val="000533E4"/>
    <w:rsid w:val="000627BE"/>
    <w:rsid w:val="00067010"/>
    <w:rsid w:val="000B42A7"/>
    <w:rsid w:val="000D285E"/>
    <w:rsid w:val="000D702E"/>
    <w:rsid w:val="000F16F0"/>
    <w:rsid w:val="00103D1C"/>
    <w:rsid w:val="001114A4"/>
    <w:rsid w:val="00133367"/>
    <w:rsid w:val="001850B1"/>
    <w:rsid w:val="0019306A"/>
    <w:rsid w:val="00194F1A"/>
    <w:rsid w:val="001955F3"/>
    <w:rsid w:val="001B04DF"/>
    <w:rsid w:val="001C3C13"/>
    <w:rsid w:val="001C7D87"/>
    <w:rsid w:val="00202C10"/>
    <w:rsid w:val="002114A1"/>
    <w:rsid w:val="00245D3A"/>
    <w:rsid w:val="00277BE9"/>
    <w:rsid w:val="002A0E95"/>
    <w:rsid w:val="002B5E9C"/>
    <w:rsid w:val="002D5D1D"/>
    <w:rsid w:val="002E73F0"/>
    <w:rsid w:val="002E7CC4"/>
    <w:rsid w:val="002F3D37"/>
    <w:rsid w:val="002F66B2"/>
    <w:rsid w:val="00303984"/>
    <w:rsid w:val="0034665E"/>
    <w:rsid w:val="003503D4"/>
    <w:rsid w:val="0036619E"/>
    <w:rsid w:val="00367DE6"/>
    <w:rsid w:val="00370A88"/>
    <w:rsid w:val="00386A37"/>
    <w:rsid w:val="00392707"/>
    <w:rsid w:val="003B72AB"/>
    <w:rsid w:val="003C5F64"/>
    <w:rsid w:val="003E408F"/>
    <w:rsid w:val="00440A39"/>
    <w:rsid w:val="004477B8"/>
    <w:rsid w:val="0045706D"/>
    <w:rsid w:val="0045780B"/>
    <w:rsid w:val="00480E36"/>
    <w:rsid w:val="004A2E4E"/>
    <w:rsid w:val="004C62CC"/>
    <w:rsid w:val="004E4E3E"/>
    <w:rsid w:val="004E5498"/>
    <w:rsid w:val="004F11EC"/>
    <w:rsid w:val="004F7BBB"/>
    <w:rsid w:val="00555A27"/>
    <w:rsid w:val="005659DE"/>
    <w:rsid w:val="00565BBB"/>
    <w:rsid w:val="00586C81"/>
    <w:rsid w:val="005B55B0"/>
    <w:rsid w:val="005E0132"/>
    <w:rsid w:val="005E06DA"/>
    <w:rsid w:val="005E4308"/>
    <w:rsid w:val="006028E5"/>
    <w:rsid w:val="00603F0B"/>
    <w:rsid w:val="00626711"/>
    <w:rsid w:val="00642246"/>
    <w:rsid w:val="006473B1"/>
    <w:rsid w:val="006839A7"/>
    <w:rsid w:val="00684EA7"/>
    <w:rsid w:val="006F4426"/>
    <w:rsid w:val="00723183"/>
    <w:rsid w:val="00731FE5"/>
    <w:rsid w:val="00755A43"/>
    <w:rsid w:val="00777516"/>
    <w:rsid w:val="007953FA"/>
    <w:rsid w:val="007A7AAC"/>
    <w:rsid w:val="007C65A0"/>
    <w:rsid w:val="007D1963"/>
    <w:rsid w:val="007D4149"/>
    <w:rsid w:val="007F417F"/>
    <w:rsid w:val="00810760"/>
    <w:rsid w:val="00826DB6"/>
    <w:rsid w:val="00826F49"/>
    <w:rsid w:val="00852BC4"/>
    <w:rsid w:val="008561ED"/>
    <w:rsid w:val="00870D58"/>
    <w:rsid w:val="00891DD7"/>
    <w:rsid w:val="008936FD"/>
    <w:rsid w:val="008B3784"/>
    <w:rsid w:val="008B6A66"/>
    <w:rsid w:val="008C15CB"/>
    <w:rsid w:val="008C3E3D"/>
    <w:rsid w:val="008C448A"/>
    <w:rsid w:val="008C7DAE"/>
    <w:rsid w:val="008D53AF"/>
    <w:rsid w:val="00900CB2"/>
    <w:rsid w:val="00907202"/>
    <w:rsid w:val="0091078A"/>
    <w:rsid w:val="009176E3"/>
    <w:rsid w:val="00947648"/>
    <w:rsid w:val="0097366E"/>
    <w:rsid w:val="00985D6D"/>
    <w:rsid w:val="009925EB"/>
    <w:rsid w:val="009A2ABA"/>
    <w:rsid w:val="009A3F7F"/>
    <w:rsid w:val="009A4BE6"/>
    <w:rsid w:val="009D01E9"/>
    <w:rsid w:val="00A01B32"/>
    <w:rsid w:val="00A41A57"/>
    <w:rsid w:val="00A446B8"/>
    <w:rsid w:val="00A75ECC"/>
    <w:rsid w:val="00A82A73"/>
    <w:rsid w:val="00A92603"/>
    <w:rsid w:val="00AA3651"/>
    <w:rsid w:val="00AA4474"/>
    <w:rsid w:val="00AA4E2C"/>
    <w:rsid w:val="00AC153E"/>
    <w:rsid w:val="00AE10E4"/>
    <w:rsid w:val="00AE3692"/>
    <w:rsid w:val="00AE6880"/>
    <w:rsid w:val="00AF21D2"/>
    <w:rsid w:val="00B05A42"/>
    <w:rsid w:val="00B15C81"/>
    <w:rsid w:val="00B551C5"/>
    <w:rsid w:val="00B568AA"/>
    <w:rsid w:val="00B734D1"/>
    <w:rsid w:val="00BD112C"/>
    <w:rsid w:val="00C12899"/>
    <w:rsid w:val="00C20F23"/>
    <w:rsid w:val="00C35F76"/>
    <w:rsid w:val="00C377ED"/>
    <w:rsid w:val="00C46926"/>
    <w:rsid w:val="00C944D9"/>
    <w:rsid w:val="00C96F17"/>
    <w:rsid w:val="00CC274C"/>
    <w:rsid w:val="00CE4C4F"/>
    <w:rsid w:val="00D035C2"/>
    <w:rsid w:val="00D0561B"/>
    <w:rsid w:val="00D1464A"/>
    <w:rsid w:val="00D15432"/>
    <w:rsid w:val="00D16CD4"/>
    <w:rsid w:val="00D2067B"/>
    <w:rsid w:val="00D82240"/>
    <w:rsid w:val="00D87211"/>
    <w:rsid w:val="00D93901"/>
    <w:rsid w:val="00D97D71"/>
    <w:rsid w:val="00DD505F"/>
    <w:rsid w:val="00DE166F"/>
    <w:rsid w:val="00DE3E68"/>
    <w:rsid w:val="00E052D6"/>
    <w:rsid w:val="00E262BB"/>
    <w:rsid w:val="00E472AA"/>
    <w:rsid w:val="00E479EA"/>
    <w:rsid w:val="00E53FB3"/>
    <w:rsid w:val="00E76F93"/>
    <w:rsid w:val="00E83896"/>
    <w:rsid w:val="00E85B12"/>
    <w:rsid w:val="00EA30C7"/>
    <w:rsid w:val="00EB6AAD"/>
    <w:rsid w:val="00ED020D"/>
    <w:rsid w:val="00EE33BE"/>
    <w:rsid w:val="00EF2BCB"/>
    <w:rsid w:val="00EF4F61"/>
    <w:rsid w:val="00EF688D"/>
    <w:rsid w:val="00F5574E"/>
    <w:rsid w:val="00F568E9"/>
    <w:rsid w:val="00F66E4F"/>
    <w:rsid w:val="00FD2EF5"/>
    <w:rsid w:val="00FE3B6C"/>
    <w:rsid w:val="03261E69"/>
    <w:rsid w:val="03EE084E"/>
    <w:rsid w:val="0C89EE08"/>
    <w:rsid w:val="12756ACF"/>
    <w:rsid w:val="1F64290F"/>
    <w:rsid w:val="5C946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F1845DC"/>
  <w15:docId w15:val="{945EA838-8E02-461A-B1AD-D3FE731C7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4EA7"/>
    <w:pPr>
      <w:tabs>
        <w:tab w:val="left" w:pos="10800"/>
      </w:tabs>
    </w:pPr>
    <w:rPr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A92603"/>
    <w:pPr>
      <w:keepNext/>
      <w:numPr>
        <w:numId w:val="3"/>
      </w:numPr>
      <w:tabs>
        <w:tab w:val="clear" w:pos="10800"/>
      </w:tabs>
      <w:spacing w:after="0" w:line="240" w:lineRule="auto"/>
      <w:outlineLvl w:val="1"/>
    </w:pPr>
    <w:rPr>
      <w:rFonts w:ascii="Times New Roman" w:eastAsia="Times New Roman" w:hAnsi="Times New Roman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19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1963"/>
  </w:style>
  <w:style w:type="paragraph" w:styleId="Footer">
    <w:name w:val="footer"/>
    <w:basedOn w:val="Normal"/>
    <w:link w:val="FooterChar"/>
    <w:uiPriority w:val="99"/>
    <w:unhideWhenUsed/>
    <w:rsid w:val="007D19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1963"/>
  </w:style>
  <w:style w:type="paragraph" w:styleId="ListParagraph">
    <w:name w:val="List Paragraph"/>
    <w:basedOn w:val="Normal"/>
    <w:uiPriority w:val="34"/>
    <w:qFormat/>
    <w:rsid w:val="00684E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3F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3F7F"/>
    <w:rPr>
      <w:rFonts w:ascii="Segoe UI" w:hAnsi="Segoe UI" w:cs="Segoe UI"/>
      <w:sz w:val="18"/>
      <w:szCs w:val="18"/>
      <w:lang w:eastAsia="en-AU"/>
    </w:rPr>
  </w:style>
  <w:style w:type="paragraph" w:styleId="NormalWeb">
    <w:name w:val="Normal (Web)"/>
    <w:basedOn w:val="Normal"/>
    <w:uiPriority w:val="99"/>
    <w:unhideWhenUsed/>
    <w:rsid w:val="002A0E95"/>
    <w:pPr>
      <w:tabs>
        <w:tab w:val="clear" w:pos="10800"/>
      </w:tabs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92603"/>
    <w:rPr>
      <w:rFonts w:ascii="Times New Roman" w:eastAsia="Times New Roman" w:hAnsi="Times New Roman" w:cs="Times New Roman"/>
      <w:sz w:val="28"/>
      <w:szCs w:val="20"/>
      <w:lang w:eastAsia="en-AU"/>
    </w:rPr>
  </w:style>
  <w:style w:type="table" w:styleId="TableGrid">
    <w:name w:val="Table Grid"/>
    <w:basedOn w:val="TableNormal"/>
    <w:uiPriority w:val="59"/>
    <w:rsid w:val="00AE10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C15CB"/>
    <w:rPr>
      <w:color w:val="808080"/>
    </w:rPr>
  </w:style>
  <w:style w:type="character" w:customStyle="1" w:styleId="Style1">
    <w:name w:val="Style1"/>
    <w:basedOn w:val="DefaultParagraphFont"/>
    <w:uiPriority w:val="1"/>
    <w:rsid w:val="007F417F"/>
  </w:style>
  <w:style w:type="character" w:customStyle="1" w:styleId="Style2">
    <w:name w:val="Style2"/>
    <w:basedOn w:val="DefaultParagraphFont"/>
    <w:uiPriority w:val="1"/>
    <w:rsid w:val="007F417F"/>
  </w:style>
  <w:style w:type="character" w:styleId="Hyperlink">
    <w:name w:val="Hyperlink"/>
    <w:basedOn w:val="DefaultParagraphFont"/>
    <w:uiPriority w:val="99"/>
    <w:unhideWhenUsed/>
    <w:rsid w:val="00DD505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505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3336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3809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ie.instructure.com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ie.instructure.com/courses/635/files/360579/download?wrap=1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4DE06009A8440D8910CE7ECB689A1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9AE360-9D9E-421D-8D7B-57B5AD2241D9}"/>
      </w:docPartPr>
      <w:docPartBody>
        <w:p w:rsidR="002F3D37" w:rsidRDefault="002F66B2" w:rsidP="002F66B2">
          <w:pPr>
            <w:pStyle w:val="34DE06009A8440D8910CE7ECB689A1CE11"/>
          </w:pPr>
          <w:r w:rsidRPr="00D87211">
            <w:rPr>
              <w:rStyle w:val="PlaceholderText"/>
              <w:sz w:val="20"/>
              <w:szCs w:val="20"/>
            </w:rPr>
            <w:t>Please enter your name.</w:t>
          </w:r>
        </w:p>
      </w:docPartBody>
    </w:docPart>
    <w:docPart>
      <w:docPartPr>
        <w:name w:val="1533A172DCE44AEA8611F796E7EB2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28D763-2700-418A-82F3-B9DDD69393FD}"/>
      </w:docPartPr>
      <w:docPartBody>
        <w:p w:rsidR="002F3D37" w:rsidRDefault="002F66B2" w:rsidP="002F66B2">
          <w:pPr>
            <w:pStyle w:val="1533A172DCE44AEA8611F796E7EB2A6F11"/>
          </w:pPr>
          <w:r w:rsidRPr="00D87211">
            <w:rPr>
              <w:rStyle w:val="PlaceholderText"/>
              <w:sz w:val="20"/>
              <w:szCs w:val="20"/>
            </w:rPr>
            <w:t>Please enter your student number.</w:t>
          </w:r>
        </w:p>
      </w:docPartBody>
    </w:docPart>
    <w:docPart>
      <w:docPartPr>
        <w:name w:val="5C056EF1EB3747BFBF30046E2E9988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C7E7BA-D338-4766-9D4D-B84D9519ACE9}"/>
      </w:docPartPr>
      <w:docPartBody>
        <w:p w:rsidR="002F3D37" w:rsidRDefault="002F66B2" w:rsidP="002F66B2">
          <w:pPr>
            <w:pStyle w:val="5C056EF1EB3747BFBF30046E2E99883E11"/>
          </w:pPr>
          <w:r w:rsidRPr="00D87211">
            <w:rPr>
              <w:rStyle w:val="PlaceholderText"/>
              <w:sz w:val="20"/>
              <w:szCs w:val="20"/>
            </w:rPr>
            <w:t>Please list all teachers.</w:t>
          </w:r>
        </w:p>
      </w:docPartBody>
    </w:docPart>
    <w:docPart>
      <w:docPartPr>
        <w:name w:val="BF8AFD9C80E34DB88FFC6FEC323360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5037E1-9504-46CD-BEC6-2E221C9C5E5A}"/>
      </w:docPartPr>
      <w:docPartBody>
        <w:p w:rsidR="002F3D37" w:rsidRDefault="002F66B2" w:rsidP="002F66B2">
          <w:pPr>
            <w:pStyle w:val="BF8AFD9C80E34DB88FFC6FEC323360458"/>
          </w:pPr>
          <w:r w:rsidRPr="00D87211">
            <w:rPr>
              <w:rStyle w:val="PlaceholderText"/>
              <w:sz w:val="20"/>
              <w:szCs w:val="20"/>
            </w:rPr>
            <w:t>Canvas/Drive location/file path</w:t>
          </w:r>
        </w:p>
      </w:docPartBody>
    </w:docPart>
    <w:docPart>
      <w:docPartPr>
        <w:name w:val="F80BDC1B14CC4485896C8723E55A5A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BF3DC-6265-4852-89EB-48E69F8E49C6}"/>
      </w:docPartPr>
      <w:docPartBody>
        <w:p w:rsidR="00D566F3" w:rsidRDefault="002F3D37" w:rsidP="002F3D37">
          <w:pPr>
            <w:pStyle w:val="F80BDC1B14CC4485896C8723E55A5ABE"/>
          </w:pPr>
          <w:r w:rsidRPr="005B5A1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7CC3DEC8C04F4B9C50BCF371A965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4C5B74-B2CE-4208-9B71-E410256352E7}"/>
      </w:docPartPr>
      <w:docPartBody>
        <w:p w:rsidR="002F66B2" w:rsidRDefault="002F66B2" w:rsidP="002F66B2">
          <w:pPr>
            <w:pStyle w:val="B07CC3DEC8C04F4B9C50BCF371A965712"/>
          </w:pPr>
          <w:r w:rsidRPr="000627BE">
            <w:rPr>
              <w:rStyle w:val="PlaceholderText"/>
            </w:rPr>
            <w:t xml:space="preserve">In a few short sentences or dot points, please describe </w:t>
          </w:r>
          <w:r>
            <w:rPr>
              <w:rStyle w:val="PlaceholderText"/>
            </w:rPr>
            <w:t>what you submitted for this part of the assessment</w:t>
          </w:r>
          <w:r w:rsidRPr="000627BE">
            <w:rPr>
              <w:rStyle w:val="PlaceholderText"/>
            </w:rPr>
            <w:t>.</w:t>
          </w:r>
        </w:p>
      </w:docPartBody>
    </w:docPart>
    <w:docPart>
      <w:docPartPr>
        <w:name w:val="7E82E47E741A4BFFA8127131B60615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80D5E-C065-4757-95CC-E7AD6D613BC7}"/>
      </w:docPartPr>
      <w:docPartBody>
        <w:p w:rsidR="002F66B2" w:rsidRDefault="002F66B2" w:rsidP="002F66B2">
          <w:pPr>
            <w:pStyle w:val="7E82E47E741A4BFFA8127131B60615CC2"/>
          </w:pPr>
          <w:r w:rsidRPr="000627BE">
            <w:rPr>
              <w:rStyle w:val="PlaceholderText"/>
            </w:rPr>
            <w:t xml:space="preserve">In a few short sentences or dot points, please describe </w:t>
          </w:r>
          <w:r>
            <w:rPr>
              <w:rStyle w:val="PlaceholderText"/>
            </w:rPr>
            <w:t>what you submitted for this part of the assessment</w:t>
          </w:r>
          <w:r w:rsidRPr="000627BE">
            <w:rPr>
              <w:rStyle w:val="PlaceholderText"/>
            </w:rPr>
            <w:t>.</w:t>
          </w:r>
        </w:p>
      </w:docPartBody>
    </w:docPart>
    <w:docPart>
      <w:docPartPr>
        <w:name w:val="DA26997905C242A3B7639D0675340B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58CC97-F16C-4DE8-B93B-59E9A1A9143A}"/>
      </w:docPartPr>
      <w:docPartBody>
        <w:p w:rsidR="002F66B2" w:rsidRDefault="002F66B2" w:rsidP="002F66B2">
          <w:pPr>
            <w:pStyle w:val="DA26997905C242A3B7639D0675340B542"/>
          </w:pPr>
          <w:r w:rsidRPr="000627BE">
            <w:rPr>
              <w:rStyle w:val="PlaceholderText"/>
            </w:rPr>
            <w:t xml:space="preserve">In a few short sentences or dot points, please describe </w:t>
          </w:r>
          <w:r>
            <w:rPr>
              <w:rStyle w:val="PlaceholderText"/>
            </w:rPr>
            <w:t>what you submitted for this part of the assessment</w:t>
          </w:r>
          <w:r w:rsidRPr="000627BE">
            <w:rPr>
              <w:rStyle w:val="PlaceholderText"/>
            </w:rPr>
            <w:t>.</w:t>
          </w:r>
        </w:p>
      </w:docPartBody>
    </w:docPart>
    <w:docPart>
      <w:docPartPr>
        <w:name w:val="37824B6515B040CD820D57A736B262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DA7D69-D5EA-4E36-ABF6-BBF7BFB295D7}"/>
      </w:docPartPr>
      <w:docPartBody>
        <w:p w:rsidR="002F66B2" w:rsidRDefault="002F66B2" w:rsidP="002F66B2">
          <w:pPr>
            <w:pStyle w:val="37824B6515B040CD820D57A736B2628E2"/>
          </w:pPr>
          <w:r>
            <w:rPr>
              <w:rStyle w:val="PlaceholderText"/>
              <w:u w:val="single"/>
            </w:rPr>
            <w:t>Please enter you name</w:t>
          </w:r>
          <w:r w:rsidRPr="00245D3A">
            <w:rPr>
              <w:rStyle w:val="PlaceholderText"/>
              <w:u w:val="single"/>
            </w:rPr>
            <w:t>.</w:t>
          </w:r>
        </w:p>
      </w:docPartBody>
    </w:docPart>
    <w:docPart>
      <w:docPartPr>
        <w:name w:val="7CD918A61358408BBC084481848358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F81ED7-0D57-402E-A449-9938E5DC9DE1}"/>
      </w:docPartPr>
      <w:docPartBody>
        <w:p w:rsidR="002F66B2" w:rsidRDefault="002F66B2" w:rsidP="002F66B2">
          <w:pPr>
            <w:pStyle w:val="7CD918A61358408BBC084481848358862"/>
          </w:pPr>
          <w:r>
            <w:rPr>
              <w:rStyle w:val="PlaceholderText"/>
              <w:u w:val="single"/>
            </w:rPr>
            <w:t>Please enter the date</w:t>
          </w:r>
        </w:p>
      </w:docPartBody>
    </w:docPart>
    <w:docPart>
      <w:docPartPr>
        <w:name w:val="E19239B8EEFD44D6BEBD848008B775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BF3E9-F61B-4C3C-AE85-E0832B188583}"/>
      </w:docPartPr>
      <w:docPartBody>
        <w:p w:rsidR="002F66B2" w:rsidRDefault="002F66B2" w:rsidP="002F66B2">
          <w:pPr>
            <w:pStyle w:val="E19239B8EEFD44D6BEBD848008B775282"/>
          </w:pPr>
          <w:r>
            <w:rPr>
              <w:rStyle w:val="PlaceholderText"/>
              <w:u w:val="single"/>
            </w:rPr>
            <w:t>Please enter you name</w:t>
          </w:r>
          <w:r w:rsidRPr="00245D3A">
            <w:rPr>
              <w:rStyle w:val="PlaceholderText"/>
              <w:u w:val="single"/>
            </w:rPr>
            <w:t>.</w:t>
          </w:r>
        </w:p>
      </w:docPartBody>
    </w:docPart>
    <w:docPart>
      <w:docPartPr>
        <w:name w:val="BE42814F23D644009DE58EF37C8B89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51826-EC20-4BEC-AF8C-76043AE325FC}"/>
      </w:docPartPr>
      <w:docPartBody>
        <w:p w:rsidR="002F66B2" w:rsidRDefault="002F66B2" w:rsidP="002F66B2">
          <w:pPr>
            <w:pStyle w:val="BE42814F23D644009DE58EF37C8B89772"/>
          </w:pPr>
          <w:r>
            <w:rPr>
              <w:rStyle w:val="PlaceholderText"/>
              <w:u w:val="single"/>
            </w:rPr>
            <w:t>Please enter the date</w:t>
          </w:r>
        </w:p>
      </w:docPartBody>
    </w:docPart>
    <w:docPart>
      <w:docPartPr>
        <w:name w:val="831D2B9BE5B54B1288A274D02E9769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7BE0B4-7250-440A-8D48-BB6261C94564}"/>
      </w:docPartPr>
      <w:docPartBody>
        <w:p w:rsidR="002F66B2" w:rsidRDefault="002F66B2" w:rsidP="002F66B2">
          <w:pPr>
            <w:pStyle w:val="831D2B9BE5B54B1288A274D02E9769D81"/>
          </w:pPr>
          <w:r w:rsidRPr="00D87211">
            <w:rPr>
              <w:rStyle w:val="PlaceholderText"/>
              <w:sz w:val="20"/>
              <w:szCs w:val="20"/>
            </w:rPr>
            <w:t>s######@students.aie.edu.a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32B9A"/>
    <w:rsid w:val="00032B9A"/>
    <w:rsid w:val="001042DA"/>
    <w:rsid w:val="00275DBD"/>
    <w:rsid w:val="002939ED"/>
    <w:rsid w:val="002F3D37"/>
    <w:rsid w:val="002F66B2"/>
    <w:rsid w:val="004211F2"/>
    <w:rsid w:val="005E050A"/>
    <w:rsid w:val="0086240E"/>
    <w:rsid w:val="0087055F"/>
    <w:rsid w:val="008E1C59"/>
    <w:rsid w:val="009955CD"/>
    <w:rsid w:val="00A51E0A"/>
    <w:rsid w:val="00BA12BB"/>
    <w:rsid w:val="00BD241D"/>
    <w:rsid w:val="00D566F3"/>
    <w:rsid w:val="00E46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F66B2"/>
    <w:rPr>
      <w:color w:val="808080"/>
    </w:rPr>
  </w:style>
  <w:style w:type="paragraph" w:customStyle="1" w:styleId="F80BDC1B14CC4485896C8723E55A5ABE">
    <w:name w:val="F80BDC1B14CC4485896C8723E55A5ABE"/>
    <w:rsid w:val="002F3D37"/>
  </w:style>
  <w:style w:type="paragraph" w:customStyle="1" w:styleId="34DE06009A8440D8910CE7ECB689A1CE11">
    <w:name w:val="34DE06009A8440D8910CE7ECB689A1CE11"/>
    <w:rsid w:val="002F66B2"/>
    <w:pPr>
      <w:tabs>
        <w:tab w:val="left" w:pos="10800"/>
      </w:tabs>
      <w:spacing w:after="200" w:line="276" w:lineRule="auto"/>
    </w:pPr>
    <w:rPr>
      <w:rFonts w:eastAsiaTheme="minorHAnsi"/>
    </w:rPr>
  </w:style>
  <w:style w:type="paragraph" w:customStyle="1" w:styleId="1533A172DCE44AEA8611F796E7EB2A6F11">
    <w:name w:val="1533A172DCE44AEA8611F796E7EB2A6F11"/>
    <w:rsid w:val="002F66B2"/>
    <w:pPr>
      <w:tabs>
        <w:tab w:val="left" w:pos="10800"/>
      </w:tabs>
      <w:spacing w:after="200" w:line="276" w:lineRule="auto"/>
    </w:pPr>
    <w:rPr>
      <w:rFonts w:eastAsiaTheme="minorHAnsi"/>
    </w:rPr>
  </w:style>
  <w:style w:type="paragraph" w:customStyle="1" w:styleId="831D2B9BE5B54B1288A274D02E9769D81">
    <w:name w:val="831D2B9BE5B54B1288A274D02E9769D81"/>
    <w:rsid w:val="002F66B2"/>
    <w:pPr>
      <w:tabs>
        <w:tab w:val="left" w:pos="10800"/>
      </w:tabs>
      <w:spacing w:after="200" w:line="276" w:lineRule="auto"/>
    </w:pPr>
    <w:rPr>
      <w:rFonts w:eastAsiaTheme="minorHAnsi"/>
    </w:rPr>
  </w:style>
  <w:style w:type="paragraph" w:customStyle="1" w:styleId="5C056EF1EB3747BFBF30046E2E99883E11">
    <w:name w:val="5C056EF1EB3747BFBF30046E2E99883E11"/>
    <w:rsid w:val="002F66B2"/>
    <w:pPr>
      <w:tabs>
        <w:tab w:val="left" w:pos="10800"/>
      </w:tabs>
      <w:spacing w:after="200" w:line="276" w:lineRule="auto"/>
    </w:pPr>
    <w:rPr>
      <w:rFonts w:eastAsiaTheme="minorHAnsi"/>
    </w:rPr>
  </w:style>
  <w:style w:type="paragraph" w:customStyle="1" w:styleId="BF8AFD9C80E34DB88FFC6FEC323360458">
    <w:name w:val="BF8AFD9C80E34DB88FFC6FEC323360458"/>
    <w:rsid w:val="002F66B2"/>
    <w:pPr>
      <w:tabs>
        <w:tab w:val="left" w:pos="10800"/>
      </w:tabs>
      <w:spacing w:after="200" w:line="276" w:lineRule="auto"/>
    </w:pPr>
    <w:rPr>
      <w:rFonts w:eastAsiaTheme="minorHAnsi"/>
    </w:rPr>
  </w:style>
  <w:style w:type="paragraph" w:customStyle="1" w:styleId="37824B6515B040CD820D57A736B2628E2">
    <w:name w:val="37824B6515B040CD820D57A736B2628E2"/>
    <w:rsid w:val="002F66B2"/>
    <w:pPr>
      <w:tabs>
        <w:tab w:val="left" w:pos="10800"/>
      </w:tabs>
      <w:spacing w:after="200" w:line="276" w:lineRule="auto"/>
    </w:pPr>
    <w:rPr>
      <w:rFonts w:eastAsiaTheme="minorHAnsi"/>
    </w:rPr>
  </w:style>
  <w:style w:type="paragraph" w:customStyle="1" w:styleId="7CD918A61358408BBC084481848358862">
    <w:name w:val="7CD918A61358408BBC084481848358862"/>
    <w:rsid w:val="002F66B2"/>
    <w:pPr>
      <w:tabs>
        <w:tab w:val="left" w:pos="10800"/>
      </w:tabs>
      <w:spacing w:after="200" w:line="276" w:lineRule="auto"/>
    </w:pPr>
    <w:rPr>
      <w:rFonts w:eastAsiaTheme="minorHAnsi"/>
    </w:rPr>
  </w:style>
  <w:style w:type="paragraph" w:customStyle="1" w:styleId="B07CC3DEC8C04F4B9C50BCF371A965712">
    <w:name w:val="B07CC3DEC8C04F4B9C50BCF371A965712"/>
    <w:rsid w:val="002F66B2"/>
    <w:pPr>
      <w:tabs>
        <w:tab w:val="left" w:pos="10800"/>
      </w:tabs>
      <w:spacing w:after="200" w:line="276" w:lineRule="auto"/>
      <w:ind w:left="720"/>
      <w:contextualSpacing/>
    </w:pPr>
    <w:rPr>
      <w:rFonts w:eastAsiaTheme="minorHAnsi"/>
    </w:rPr>
  </w:style>
  <w:style w:type="paragraph" w:customStyle="1" w:styleId="7E82E47E741A4BFFA8127131B60615CC2">
    <w:name w:val="7E82E47E741A4BFFA8127131B60615CC2"/>
    <w:rsid w:val="002F66B2"/>
    <w:pPr>
      <w:tabs>
        <w:tab w:val="left" w:pos="10800"/>
      </w:tabs>
      <w:spacing w:after="200" w:line="276" w:lineRule="auto"/>
      <w:ind w:left="720"/>
      <w:contextualSpacing/>
    </w:pPr>
    <w:rPr>
      <w:rFonts w:eastAsiaTheme="minorHAnsi"/>
    </w:rPr>
  </w:style>
  <w:style w:type="paragraph" w:customStyle="1" w:styleId="DA26997905C242A3B7639D0675340B542">
    <w:name w:val="DA26997905C242A3B7639D0675340B542"/>
    <w:rsid w:val="002F66B2"/>
    <w:pPr>
      <w:tabs>
        <w:tab w:val="left" w:pos="10800"/>
      </w:tabs>
      <w:spacing w:after="200" w:line="276" w:lineRule="auto"/>
      <w:ind w:left="720"/>
      <w:contextualSpacing/>
    </w:pPr>
    <w:rPr>
      <w:rFonts w:eastAsiaTheme="minorHAnsi"/>
    </w:rPr>
  </w:style>
  <w:style w:type="paragraph" w:customStyle="1" w:styleId="E19239B8EEFD44D6BEBD848008B775282">
    <w:name w:val="E19239B8EEFD44D6BEBD848008B775282"/>
    <w:rsid w:val="002F66B2"/>
    <w:pPr>
      <w:tabs>
        <w:tab w:val="left" w:pos="10800"/>
      </w:tabs>
      <w:spacing w:after="200" w:line="276" w:lineRule="auto"/>
    </w:pPr>
    <w:rPr>
      <w:rFonts w:eastAsiaTheme="minorHAnsi"/>
    </w:rPr>
  </w:style>
  <w:style w:type="paragraph" w:customStyle="1" w:styleId="BE42814F23D644009DE58EF37C8B89772">
    <w:name w:val="BE42814F23D644009DE58EF37C8B89772"/>
    <w:rsid w:val="002F66B2"/>
    <w:pPr>
      <w:tabs>
        <w:tab w:val="left" w:pos="10800"/>
      </w:tabs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F10D0031F0BF458937D03CD959F800" ma:contentTypeVersion="2" ma:contentTypeDescription="Create a new document." ma:contentTypeScope="" ma:versionID="22658fbbe58056141266b6804671c3a5">
  <xsd:schema xmlns:xsd="http://www.w3.org/2001/XMLSchema" xmlns:xs="http://www.w3.org/2001/XMLSchema" xmlns:p="http://schemas.microsoft.com/office/2006/metadata/properties" xmlns:ns2="d3e75b01-560b-433b-b252-2f7f4dd541a7" targetNamespace="http://schemas.microsoft.com/office/2006/metadata/properties" ma:root="true" ma:fieldsID="f5d11f23da6c7d70c9e80f3f639109d2" ns2:_="">
    <xsd:import namespace="d3e75b01-560b-433b-b252-2f7f4dd541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e75b01-560b-433b-b252-2f7f4dd541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9D41AD6-3F73-4724-A89D-64D4E78F2DA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D78D93-5025-4AAC-95E9-87A1640AAE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F23F35-E8EF-4BCB-83B1-9238DAD483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e75b01-560b-433b-b252-2f7f4dd541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FB28AF-00BF-4587-8BF5-482939D797F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86</Words>
  <Characters>1636</Characters>
  <Application>Microsoft Office Word</Application>
  <DocSecurity>0</DocSecurity>
  <Lines>13</Lines>
  <Paragraphs>3</Paragraphs>
  <ScaleCrop>false</ScaleCrop>
  <Company/>
  <LinksUpToDate>false</LinksUpToDate>
  <CharactersWithSpaces>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riam Refuerzo</dc:creator>
  <cp:lastModifiedBy>Mara Dusevic</cp:lastModifiedBy>
  <cp:revision>5</cp:revision>
  <cp:lastPrinted>2019-03-28T00:44:00Z</cp:lastPrinted>
  <dcterms:created xsi:type="dcterms:W3CDTF">2021-02-02T04:32:00Z</dcterms:created>
  <dcterms:modified xsi:type="dcterms:W3CDTF">2021-12-02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F10D0031F0BF458937D03CD959F800</vt:lpwstr>
  </property>
</Properties>
</file>